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F02D7" w14:textId="77777777" w:rsidR="0067169F" w:rsidRPr="00A9433C" w:rsidRDefault="0067169F" w:rsidP="000D46DC">
      <w:pPr>
        <w:spacing w:after="0" w:line="240" w:lineRule="auto"/>
        <w:ind w:left="-567" w:right="-567"/>
        <w:jc w:val="center"/>
        <w:rPr>
          <w:rFonts w:ascii="Adobe Garamond Pro" w:eastAsia="Times New Roman" w:hAnsi="Adobe Garamond Pro" w:cs="Times New Roman"/>
          <w:b/>
          <w:bCs/>
          <w:color w:val="2F5496" w:themeColor="accent1" w:themeShade="BF"/>
          <w:sz w:val="32"/>
          <w:szCs w:val="32"/>
          <w:lang w:val="en-GB" w:eastAsia="sv-SE"/>
        </w:rPr>
      </w:pPr>
      <w:r w:rsidRPr="00A9433C">
        <w:rPr>
          <w:rFonts w:ascii="Adobe Garamond Pro" w:hAnsi="Adobe Garamond Pro"/>
          <w:noProof/>
          <w:lang w:eastAsia="sv-SE"/>
        </w:rPr>
        <w:drawing>
          <wp:inline distT="0" distB="0" distL="0" distR="0" wp14:anchorId="306F4216" wp14:editId="62893F8C">
            <wp:extent cx="6494145" cy="1355094"/>
            <wp:effectExtent l="0" t="0" r="1905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8221" cy="136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EF69C" w14:textId="77777777" w:rsidR="004738C8" w:rsidRPr="00A9433C" w:rsidRDefault="004738C8" w:rsidP="004738C8">
      <w:pPr>
        <w:spacing w:after="0" w:line="240" w:lineRule="auto"/>
        <w:ind w:left="-567" w:right="-567"/>
        <w:jc w:val="center"/>
        <w:rPr>
          <w:rFonts w:ascii="Adobe Garamond Pro" w:eastAsia="Times New Roman" w:hAnsi="Adobe Garamond Pro" w:cs="Times New Roman"/>
          <w:b/>
          <w:bCs/>
          <w:color w:val="2F5496" w:themeColor="accent1" w:themeShade="BF"/>
          <w:sz w:val="28"/>
          <w:szCs w:val="28"/>
          <w:lang w:val="en-GB" w:eastAsia="sv-SE"/>
        </w:rPr>
      </w:pPr>
    </w:p>
    <w:p w14:paraId="285A6A36" w14:textId="4817BAE5" w:rsidR="00655B25" w:rsidRPr="007D2BA2" w:rsidRDefault="003006C2" w:rsidP="007D2BA2">
      <w:pPr>
        <w:pStyle w:val="Ttulo1"/>
        <w:rPr>
          <w:rFonts w:eastAsia="Times New Roman"/>
          <w:lang w:val="en-GB" w:eastAsia="sv-SE"/>
        </w:rPr>
      </w:pPr>
      <w:r w:rsidRPr="007D2BA2">
        <w:rPr>
          <w:rFonts w:eastAsia="Times New Roman"/>
          <w:lang w:val="en-GB" w:eastAsia="sv-SE"/>
        </w:rPr>
        <w:t>Funding Agreement</w:t>
      </w:r>
      <w:r w:rsidR="00DB2062" w:rsidRPr="007D2BA2">
        <w:rPr>
          <w:rFonts w:eastAsia="Times New Roman"/>
          <w:lang w:val="en-GB" w:eastAsia="sv-SE"/>
        </w:rPr>
        <w:t xml:space="preserve"> for </w:t>
      </w:r>
      <w:proofErr w:type="gramStart"/>
      <w:r w:rsidR="00655B25" w:rsidRPr="007D2BA2">
        <w:rPr>
          <w:rFonts w:eastAsia="Times New Roman"/>
          <w:lang w:val="en-GB" w:eastAsia="sv-SE"/>
        </w:rPr>
        <w:t>U.Porto</w:t>
      </w:r>
      <w:proofErr w:type="gramEnd"/>
      <w:r w:rsidR="00655B25" w:rsidRPr="007D2BA2">
        <w:rPr>
          <w:rFonts w:eastAsia="Times New Roman"/>
          <w:lang w:val="en-GB" w:eastAsia="sv-SE"/>
        </w:rPr>
        <w:t xml:space="preserve"> </w:t>
      </w:r>
      <w:r w:rsidR="008C72A9">
        <w:rPr>
          <w:rFonts w:eastAsia="Times New Roman"/>
          <w:lang w:val="en-GB" w:eastAsia="sv-SE"/>
        </w:rPr>
        <w:t xml:space="preserve">selected </w:t>
      </w:r>
      <w:r w:rsidR="00DB2062" w:rsidRPr="007D2BA2">
        <w:rPr>
          <w:rFonts w:eastAsia="Times New Roman"/>
          <w:lang w:val="en-GB" w:eastAsia="sv-SE"/>
        </w:rPr>
        <w:t>applicants</w:t>
      </w:r>
    </w:p>
    <w:p w14:paraId="6BE615C8" w14:textId="77777777" w:rsidR="00F42EF5" w:rsidRPr="00CA4610" w:rsidRDefault="00F42EF5" w:rsidP="007D2BA2">
      <w:pPr>
        <w:rPr>
          <w:b/>
          <w:sz w:val="24"/>
          <w:szCs w:val="24"/>
          <w:lang w:val="en-US"/>
        </w:rPr>
      </w:pPr>
    </w:p>
    <w:p w14:paraId="4FD882B2" w14:textId="7136AA8D" w:rsidR="007D2BA2" w:rsidRPr="00F23C80" w:rsidRDefault="007D2BA2" w:rsidP="007D2BA2">
      <w:pPr>
        <w:rPr>
          <w:sz w:val="24"/>
          <w:szCs w:val="24"/>
          <w:lang w:val="en-US"/>
        </w:rPr>
      </w:pPr>
      <w:r w:rsidRPr="00F23C80">
        <w:rPr>
          <w:b/>
          <w:sz w:val="24"/>
          <w:szCs w:val="24"/>
          <w:lang w:val="en-US"/>
        </w:rPr>
        <w:t>Proje</w:t>
      </w:r>
      <w:r w:rsidR="00CA4610" w:rsidRPr="00F23C80">
        <w:rPr>
          <w:b/>
          <w:sz w:val="24"/>
          <w:szCs w:val="24"/>
          <w:lang w:val="en-US"/>
        </w:rPr>
        <w:t>c</w:t>
      </w:r>
      <w:r w:rsidRPr="00F23C80">
        <w:rPr>
          <w:b/>
          <w:sz w:val="24"/>
          <w:szCs w:val="24"/>
          <w:lang w:val="en-US"/>
        </w:rPr>
        <w:t xml:space="preserve">t: </w:t>
      </w:r>
      <w:r w:rsidRPr="00F23C80">
        <w:rPr>
          <w:sz w:val="24"/>
          <w:szCs w:val="24"/>
          <w:lang w:val="en-US"/>
        </w:rPr>
        <w:t>EUGLOH</w:t>
      </w:r>
      <w:r w:rsidR="008334C2" w:rsidRPr="00F23C80">
        <w:rPr>
          <w:sz w:val="24"/>
          <w:szCs w:val="24"/>
          <w:lang w:val="en-US"/>
        </w:rPr>
        <w:t>RIA</w:t>
      </w:r>
      <w:r w:rsidRPr="00F23C80">
        <w:rPr>
          <w:sz w:val="24"/>
          <w:szCs w:val="24"/>
          <w:lang w:val="en-US"/>
        </w:rPr>
        <w:t xml:space="preserve"> (</w:t>
      </w:r>
      <w:r w:rsidR="008334C2" w:rsidRPr="00F23C80">
        <w:rPr>
          <w:sz w:val="24"/>
          <w:szCs w:val="24"/>
          <w:lang w:val="en-US"/>
        </w:rPr>
        <w:t>101017572 — EUGLOHRIA — H2020-IBA-SwafS-Support-1-2020)</w:t>
      </w:r>
    </w:p>
    <w:p w14:paraId="401ACB11" w14:textId="77777777" w:rsidR="007D2BA2" w:rsidRPr="00F23C80" w:rsidRDefault="007D2BA2" w:rsidP="007D2BA2">
      <w:pPr>
        <w:spacing w:before="240"/>
        <w:rPr>
          <w:sz w:val="24"/>
          <w:szCs w:val="24"/>
          <w:lang w:val="en-US"/>
        </w:rPr>
      </w:pPr>
    </w:p>
    <w:p w14:paraId="5EED344C" w14:textId="704A97D4" w:rsidR="007D2BA2" w:rsidRPr="004F4C57" w:rsidRDefault="007D2BA2" w:rsidP="007D2BA2">
      <w:pPr>
        <w:spacing w:before="240"/>
        <w:rPr>
          <w:sz w:val="24"/>
          <w:szCs w:val="24"/>
          <w:lang w:val="en-US"/>
        </w:rPr>
      </w:pPr>
      <w:r w:rsidRPr="004F4C57">
        <w:rPr>
          <w:b/>
          <w:sz w:val="24"/>
          <w:szCs w:val="24"/>
          <w:lang w:val="en-US"/>
        </w:rPr>
        <w:t>[</w:t>
      </w:r>
      <w:r w:rsidR="00F23C80">
        <w:rPr>
          <w:b/>
          <w:sz w:val="24"/>
          <w:szCs w:val="24"/>
          <w:lang w:val="en-US"/>
        </w:rPr>
        <w:t xml:space="preserve">FULL </w:t>
      </w:r>
      <w:r w:rsidR="00F42EF5" w:rsidRPr="004F4C57">
        <w:rPr>
          <w:b/>
          <w:sz w:val="24"/>
          <w:szCs w:val="24"/>
          <w:lang w:val="en-US"/>
        </w:rPr>
        <w:t>NAME OF THE APPLICANT</w:t>
      </w:r>
      <w:r w:rsidRPr="004F4C57">
        <w:rPr>
          <w:b/>
          <w:sz w:val="24"/>
          <w:szCs w:val="24"/>
          <w:lang w:val="en-US"/>
        </w:rPr>
        <w:t>]</w:t>
      </w:r>
      <w:r w:rsidRPr="004F4C57">
        <w:rPr>
          <w:sz w:val="24"/>
          <w:szCs w:val="24"/>
          <w:lang w:val="en-US"/>
        </w:rPr>
        <w:t xml:space="preserve"> </w:t>
      </w:r>
    </w:p>
    <w:p w14:paraId="4CFC41BE" w14:textId="29C6B95C" w:rsidR="007D2BA2" w:rsidRPr="004F4C57" w:rsidRDefault="007D2BA2" w:rsidP="007D2BA2">
      <w:pPr>
        <w:spacing w:before="240"/>
        <w:rPr>
          <w:b/>
          <w:sz w:val="24"/>
          <w:szCs w:val="24"/>
          <w:lang w:val="en-US"/>
        </w:rPr>
      </w:pPr>
      <w:r w:rsidRPr="004F4C57">
        <w:rPr>
          <w:b/>
          <w:sz w:val="24"/>
          <w:szCs w:val="24"/>
          <w:lang w:val="en-US"/>
        </w:rPr>
        <w:t>[</w:t>
      </w:r>
      <w:r w:rsidR="00F42EF5" w:rsidRPr="004F4C57">
        <w:rPr>
          <w:b/>
          <w:sz w:val="24"/>
          <w:szCs w:val="24"/>
          <w:lang w:val="en-US"/>
        </w:rPr>
        <w:t>INSERT STAFF NUMBER</w:t>
      </w:r>
      <w:r w:rsidRPr="004F4C57">
        <w:rPr>
          <w:b/>
          <w:sz w:val="24"/>
          <w:szCs w:val="24"/>
          <w:lang w:val="en-US"/>
        </w:rPr>
        <w:t>]</w:t>
      </w:r>
    </w:p>
    <w:p w14:paraId="0472F2B7" w14:textId="7FFD2915" w:rsidR="007D2BA2" w:rsidRPr="00CA4610" w:rsidRDefault="00F42EF5" w:rsidP="007D2BA2">
      <w:pPr>
        <w:spacing w:before="240"/>
        <w:rPr>
          <w:b/>
          <w:sz w:val="24"/>
          <w:szCs w:val="24"/>
          <w:lang w:val="en-US"/>
        </w:rPr>
      </w:pPr>
      <w:r w:rsidRPr="00CA4610">
        <w:rPr>
          <w:b/>
          <w:sz w:val="24"/>
          <w:szCs w:val="24"/>
          <w:lang w:val="en-US"/>
        </w:rPr>
        <w:t xml:space="preserve">Faculty/Department/Associated </w:t>
      </w:r>
      <w:proofErr w:type="gramStart"/>
      <w:r w:rsidRPr="00CA4610">
        <w:rPr>
          <w:b/>
          <w:sz w:val="24"/>
          <w:szCs w:val="24"/>
          <w:lang w:val="en-US"/>
        </w:rPr>
        <w:t>Entity</w:t>
      </w:r>
      <w:r w:rsidR="007D2BA2" w:rsidRPr="00CA4610">
        <w:rPr>
          <w:b/>
          <w:sz w:val="24"/>
          <w:szCs w:val="24"/>
          <w:lang w:val="en-US"/>
        </w:rPr>
        <w:t xml:space="preserve"> :</w:t>
      </w:r>
      <w:proofErr w:type="gramEnd"/>
      <w:r w:rsidR="007D2BA2" w:rsidRPr="00CA4610">
        <w:rPr>
          <w:b/>
          <w:sz w:val="24"/>
          <w:szCs w:val="24"/>
          <w:lang w:val="en-US"/>
        </w:rPr>
        <w:t xml:space="preserve"> [</w:t>
      </w:r>
      <w:r w:rsidRPr="00CA4610">
        <w:rPr>
          <w:b/>
          <w:sz w:val="24"/>
          <w:szCs w:val="24"/>
          <w:lang w:val="en-US"/>
        </w:rPr>
        <w:t>NAME HERE</w:t>
      </w:r>
      <w:r w:rsidR="00F23C80">
        <w:rPr>
          <w:b/>
          <w:sz w:val="24"/>
          <w:szCs w:val="24"/>
          <w:lang w:val="en-US"/>
        </w:rPr>
        <w:t xml:space="preserve"> (ANGLICIZED VERSION</w:t>
      </w:r>
      <w:r w:rsidR="007D2BA2" w:rsidRPr="00CA4610">
        <w:rPr>
          <w:b/>
          <w:sz w:val="24"/>
          <w:szCs w:val="24"/>
          <w:lang w:val="en-US"/>
        </w:rPr>
        <w:t>]</w:t>
      </w:r>
    </w:p>
    <w:p w14:paraId="1E5AE91E" w14:textId="77777777" w:rsidR="00F23C80" w:rsidRPr="00CA4610" w:rsidRDefault="00B8167D" w:rsidP="00F23C80">
      <w:pPr>
        <w:spacing w:before="240"/>
        <w:rPr>
          <w:b/>
          <w:sz w:val="24"/>
          <w:szCs w:val="24"/>
          <w:lang w:val="en-US"/>
        </w:rPr>
      </w:pPr>
      <w:r w:rsidRPr="00CA4610">
        <w:rPr>
          <w:b/>
          <w:sz w:val="24"/>
          <w:szCs w:val="24"/>
          <w:lang w:val="en-US"/>
        </w:rPr>
        <w:t>Faculty/Department/Associated Entity</w:t>
      </w:r>
      <w:r w:rsidRPr="004F4C57">
        <w:rPr>
          <w:b/>
          <w:sz w:val="24"/>
          <w:szCs w:val="24"/>
          <w:lang w:val="en-US"/>
        </w:rPr>
        <w:t xml:space="preserve"> </w:t>
      </w:r>
      <w:r w:rsidR="008334C2" w:rsidRPr="004F4C57">
        <w:rPr>
          <w:b/>
          <w:sz w:val="24"/>
          <w:szCs w:val="24"/>
          <w:lang w:val="en-US"/>
        </w:rPr>
        <w:t xml:space="preserve">Address: [FULL ADDRESS </w:t>
      </w:r>
      <w:r w:rsidR="00E049D5">
        <w:rPr>
          <w:b/>
          <w:sz w:val="24"/>
          <w:szCs w:val="24"/>
          <w:lang w:val="en-US"/>
        </w:rPr>
        <w:t xml:space="preserve">OF THE INSTITUTION </w:t>
      </w:r>
      <w:r w:rsidR="008334C2" w:rsidRPr="004F4C57">
        <w:rPr>
          <w:b/>
          <w:sz w:val="24"/>
          <w:szCs w:val="24"/>
          <w:lang w:val="en-US"/>
        </w:rPr>
        <w:t>HERE</w:t>
      </w:r>
      <w:r w:rsidR="00F23C80">
        <w:rPr>
          <w:b/>
          <w:sz w:val="24"/>
          <w:szCs w:val="24"/>
          <w:lang w:val="en-US"/>
        </w:rPr>
        <w:t xml:space="preserve"> </w:t>
      </w:r>
      <w:r w:rsidR="00F23C80">
        <w:rPr>
          <w:b/>
          <w:sz w:val="24"/>
          <w:szCs w:val="24"/>
          <w:lang w:val="en-US"/>
        </w:rPr>
        <w:t>(ANGLICIZED VERSION</w:t>
      </w:r>
      <w:r w:rsidR="00F23C80" w:rsidRPr="00CA4610">
        <w:rPr>
          <w:b/>
          <w:sz w:val="24"/>
          <w:szCs w:val="24"/>
          <w:lang w:val="en-US"/>
        </w:rPr>
        <w:t>]</w:t>
      </w:r>
    </w:p>
    <w:p w14:paraId="513C3226" w14:textId="5EC81E83" w:rsidR="00F42EF5" w:rsidRDefault="00F42EF5" w:rsidP="007D2BA2">
      <w:pPr>
        <w:spacing w:before="240"/>
        <w:rPr>
          <w:sz w:val="24"/>
          <w:szCs w:val="24"/>
          <w:lang w:val="en-US"/>
        </w:rPr>
      </w:pPr>
      <w:r w:rsidRPr="004F4C57">
        <w:rPr>
          <w:sz w:val="24"/>
          <w:szCs w:val="24"/>
          <w:lang w:val="en-US"/>
        </w:rPr>
        <w:t xml:space="preserve">As </w:t>
      </w:r>
      <w:r w:rsidR="008334C2" w:rsidRPr="004F4C57">
        <w:rPr>
          <w:sz w:val="24"/>
          <w:szCs w:val="24"/>
          <w:lang w:val="en-US"/>
        </w:rPr>
        <w:t xml:space="preserve">a </w:t>
      </w:r>
      <w:r w:rsidR="00CA4610">
        <w:rPr>
          <w:sz w:val="24"/>
          <w:szCs w:val="24"/>
          <w:lang w:val="en-US"/>
        </w:rPr>
        <w:t>selected “Primary Applicant”</w:t>
      </w:r>
      <w:r w:rsidR="008334C2" w:rsidRPr="004F4C57">
        <w:rPr>
          <w:sz w:val="24"/>
          <w:szCs w:val="24"/>
          <w:lang w:val="en-US"/>
        </w:rPr>
        <w:t xml:space="preserve">, </w:t>
      </w:r>
      <w:r w:rsidR="008334C2" w:rsidRPr="00F23C80">
        <w:rPr>
          <w:b/>
          <w:bCs/>
          <w:sz w:val="24"/>
          <w:szCs w:val="24"/>
          <w:lang w:val="en-US"/>
        </w:rPr>
        <w:t>[NAME OF THE PROJECT HERE],</w:t>
      </w:r>
      <w:r w:rsidRPr="004F4C57">
        <w:rPr>
          <w:sz w:val="24"/>
          <w:szCs w:val="24"/>
          <w:lang w:val="en-US"/>
        </w:rPr>
        <w:t xml:space="preserve"> within the “EUGLOHRIA Seeding Grant” call</w:t>
      </w:r>
      <w:r w:rsidR="008334C2" w:rsidRPr="004F4C57">
        <w:rPr>
          <w:sz w:val="24"/>
          <w:szCs w:val="24"/>
          <w:lang w:val="en-US"/>
        </w:rPr>
        <w:t xml:space="preserve"> for application</w:t>
      </w:r>
      <w:r w:rsidR="00CA4610">
        <w:rPr>
          <w:sz w:val="24"/>
          <w:szCs w:val="24"/>
          <w:lang w:val="en-US"/>
        </w:rPr>
        <w:t>s</w:t>
      </w:r>
      <w:r w:rsidRPr="004F4C57">
        <w:rPr>
          <w:sz w:val="24"/>
          <w:szCs w:val="24"/>
          <w:lang w:val="en-US"/>
        </w:rPr>
        <w:t xml:space="preserve"> </w:t>
      </w:r>
      <w:r w:rsidR="00CA4610">
        <w:rPr>
          <w:sz w:val="24"/>
          <w:szCs w:val="24"/>
          <w:lang w:val="en-US"/>
        </w:rPr>
        <w:t>-</w:t>
      </w:r>
      <w:r w:rsidRPr="004F4C57">
        <w:rPr>
          <w:sz w:val="24"/>
          <w:szCs w:val="24"/>
          <w:lang w:val="en-US"/>
        </w:rPr>
        <w:t xml:space="preserve">in the context of WP2 - Tackling </w:t>
      </w:r>
      <w:r w:rsidR="00CA4610">
        <w:rPr>
          <w:sz w:val="24"/>
          <w:szCs w:val="24"/>
          <w:lang w:val="en-US"/>
        </w:rPr>
        <w:t>G</w:t>
      </w:r>
      <w:r w:rsidRPr="004F4C57">
        <w:rPr>
          <w:sz w:val="24"/>
          <w:szCs w:val="24"/>
          <w:lang w:val="en-US"/>
        </w:rPr>
        <w:t xml:space="preserve">lobal </w:t>
      </w:r>
      <w:r w:rsidR="00CA4610">
        <w:rPr>
          <w:sz w:val="24"/>
          <w:szCs w:val="24"/>
          <w:lang w:val="en-US"/>
        </w:rPr>
        <w:t>H</w:t>
      </w:r>
      <w:r w:rsidRPr="004F4C57">
        <w:rPr>
          <w:sz w:val="24"/>
          <w:szCs w:val="24"/>
          <w:lang w:val="en-US"/>
        </w:rPr>
        <w:t>ealth crises: COVID-19 research and innovation in the alliance – of the EUGLOHRIA project</w:t>
      </w:r>
      <w:r w:rsidR="00CA4610">
        <w:rPr>
          <w:sz w:val="24"/>
          <w:szCs w:val="24"/>
          <w:lang w:val="en-US"/>
        </w:rPr>
        <w:t>-</w:t>
      </w:r>
      <w:r w:rsidRPr="004F4C57">
        <w:rPr>
          <w:sz w:val="24"/>
          <w:szCs w:val="24"/>
          <w:lang w:val="en-US"/>
        </w:rPr>
        <w:t xml:space="preserve"> to be implemented from </w:t>
      </w:r>
      <w:r w:rsidRPr="00F23C80">
        <w:rPr>
          <w:b/>
          <w:bCs/>
          <w:sz w:val="24"/>
          <w:szCs w:val="24"/>
          <w:lang w:val="en-US"/>
        </w:rPr>
        <w:t xml:space="preserve">[STARTING DATE] </w:t>
      </w:r>
      <w:r w:rsidRPr="004F4C57">
        <w:rPr>
          <w:sz w:val="24"/>
          <w:szCs w:val="24"/>
          <w:lang w:val="en-US"/>
        </w:rPr>
        <w:t xml:space="preserve">to </w:t>
      </w:r>
      <w:r w:rsidRPr="00F23C80">
        <w:rPr>
          <w:b/>
          <w:bCs/>
          <w:sz w:val="24"/>
          <w:szCs w:val="24"/>
          <w:lang w:val="en-US"/>
        </w:rPr>
        <w:t>[END DATE]</w:t>
      </w:r>
      <w:r w:rsidRPr="004F4C57">
        <w:rPr>
          <w:sz w:val="24"/>
          <w:szCs w:val="24"/>
          <w:lang w:val="en-US"/>
        </w:rPr>
        <w:t>, I declare that I accept the conditions</w:t>
      </w:r>
      <w:r w:rsidR="00CA4610">
        <w:rPr>
          <w:sz w:val="24"/>
          <w:szCs w:val="24"/>
          <w:lang w:val="en-US"/>
        </w:rPr>
        <w:t>,</w:t>
      </w:r>
      <w:r w:rsidRPr="004F4C57">
        <w:rPr>
          <w:sz w:val="24"/>
          <w:szCs w:val="24"/>
          <w:lang w:val="en-US"/>
        </w:rPr>
        <w:t xml:space="preserve"> </w:t>
      </w:r>
      <w:r w:rsidR="00CA4610" w:rsidRPr="00F23C80">
        <w:rPr>
          <w:sz w:val="24"/>
          <w:szCs w:val="24"/>
          <w:lang w:val="en-US"/>
        </w:rPr>
        <w:t xml:space="preserve">stipulated on </w:t>
      </w:r>
      <w:r w:rsidR="00F23C80" w:rsidRPr="00F23C80">
        <w:rPr>
          <w:b/>
          <w:bCs/>
          <w:sz w:val="24"/>
          <w:szCs w:val="24"/>
          <w:lang w:val="en-US"/>
        </w:rPr>
        <w:t>The EUGLOHRIA Seeding Grant Regulation for U.Porto applicants</w:t>
      </w:r>
      <w:r w:rsidR="00CA4610">
        <w:rPr>
          <w:sz w:val="24"/>
          <w:szCs w:val="24"/>
          <w:lang w:val="en-US"/>
        </w:rPr>
        <w:t xml:space="preserve">, </w:t>
      </w:r>
      <w:r w:rsidRPr="00670D28">
        <w:rPr>
          <w:sz w:val="24"/>
          <w:szCs w:val="24"/>
          <w:lang w:val="en-US"/>
        </w:rPr>
        <w:t xml:space="preserve">for the </w:t>
      </w:r>
      <w:r w:rsidR="00F54CA5" w:rsidRPr="009C7E3B">
        <w:rPr>
          <w:sz w:val="24"/>
          <w:szCs w:val="24"/>
          <w:lang w:val="en-US"/>
        </w:rPr>
        <w:t xml:space="preserve">funding </w:t>
      </w:r>
      <w:r w:rsidR="00F54CA5">
        <w:rPr>
          <w:sz w:val="24"/>
          <w:szCs w:val="24"/>
          <w:lang w:val="en-US"/>
        </w:rPr>
        <w:t>allocation</w:t>
      </w:r>
      <w:r w:rsidR="00F54CA5" w:rsidRPr="00670D28">
        <w:rPr>
          <w:sz w:val="24"/>
          <w:szCs w:val="24"/>
          <w:lang w:val="en-US"/>
        </w:rPr>
        <w:t xml:space="preserve"> </w:t>
      </w:r>
      <w:r w:rsidRPr="00670D28">
        <w:rPr>
          <w:sz w:val="24"/>
          <w:szCs w:val="24"/>
          <w:lang w:val="en-US"/>
        </w:rPr>
        <w:t xml:space="preserve">to support the </w:t>
      </w:r>
      <w:r w:rsidR="00F54CA5">
        <w:rPr>
          <w:sz w:val="24"/>
          <w:szCs w:val="24"/>
          <w:lang w:val="en-US"/>
        </w:rPr>
        <w:t xml:space="preserve">activities in the </w:t>
      </w:r>
      <w:r w:rsidRPr="00670D28">
        <w:rPr>
          <w:sz w:val="24"/>
          <w:szCs w:val="24"/>
          <w:lang w:val="en-US"/>
        </w:rPr>
        <w:t xml:space="preserve">approved </w:t>
      </w:r>
      <w:r w:rsidR="00CA4610">
        <w:rPr>
          <w:sz w:val="24"/>
          <w:szCs w:val="24"/>
          <w:lang w:val="en-US"/>
        </w:rPr>
        <w:t>work plan</w:t>
      </w:r>
      <w:r w:rsidRPr="00670D28">
        <w:rPr>
          <w:sz w:val="24"/>
          <w:szCs w:val="24"/>
          <w:lang w:val="en-US"/>
        </w:rPr>
        <w:t>.</w:t>
      </w:r>
    </w:p>
    <w:p w14:paraId="43F13D6E" w14:textId="72A41654" w:rsidR="00F23C80" w:rsidRPr="00C4177B" w:rsidRDefault="00C4177B" w:rsidP="00F23C80">
      <w:pPr>
        <w:rPr>
          <w:rStyle w:val="Hiperligao"/>
          <w:rFonts w:cstheme="minorHAnsi"/>
          <w:color w:val="auto"/>
          <w:sz w:val="24"/>
          <w:szCs w:val="24"/>
          <w:u w:val="none"/>
          <w:lang w:val="en-US"/>
        </w:rPr>
      </w:pPr>
      <w:r>
        <w:rPr>
          <w:sz w:val="24"/>
          <w:szCs w:val="24"/>
          <w:lang w:val="en-US"/>
        </w:rPr>
        <w:t>Furthermore, I understand that t</w:t>
      </w:r>
      <w:r w:rsidR="00F23C80" w:rsidRPr="00C4177B">
        <w:rPr>
          <w:sz w:val="24"/>
          <w:szCs w:val="24"/>
          <w:lang w:val="en-US"/>
        </w:rPr>
        <w:t>he non-delivery of elements</w:t>
      </w:r>
      <w:r>
        <w:rPr>
          <w:sz w:val="24"/>
          <w:szCs w:val="24"/>
          <w:lang w:val="en-US"/>
        </w:rPr>
        <w:t>, stated within 6.7 of the aforementioned regulation,</w:t>
      </w:r>
      <w:r w:rsidR="00F23C80" w:rsidRPr="00C4177B">
        <w:rPr>
          <w:sz w:val="24"/>
          <w:szCs w:val="24"/>
          <w:lang w:val="en-US"/>
        </w:rPr>
        <w:t xml:space="preserve"> within the prescribed period, entails </w:t>
      </w:r>
      <w:r>
        <w:rPr>
          <w:sz w:val="24"/>
          <w:szCs w:val="24"/>
          <w:lang w:val="en-US"/>
        </w:rPr>
        <w:t xml:space="preserve">the </w:t>
      </w:r>
      <w:r w:rsidR="00F23C80" w:rsidRPr="00C4177B">
        <w:rPr>
          <w:sz w:val="24"/>
          <w:szCs w:val="24"/>
          <w:lang w:val="en-US"/>
        </w:rPr>
        <w:t>refund</w:t>
      </w:r>
      <w:r>
        <w:rPr>
          <w:sz w:val="24"/>
          <w:szCs w:val="24"/>
          <w:lang w:val="en-US"/>
        </w:rPr>
        <w:t xml:space="preserve"> of </w:t>
      </w:r>
      <w:r w:rsidR="00F23C80" w:rsidRPr="00C4177B">
        <w:rPr>
          <w:sz w:val="24"/>
          <w:szCs w:val="24"/>
          <w:lang w:val="en-US"/>
        </w:rPr>
        <w:t xml:space="preserve">the entire amount received by the primary applicant to the </w:t>
      </w:r>
      <w:proofErr w:type="gramStart"/>
      <w:r w:rsidR="00F23C80" w:rsidRPr="00C4177B">
        <w:rPr>
          <w:sz w:val="24"/>
          <w:szCs w:val="24"/>
          <w:lang w:val="en-US"/>
        </w:rPr>
        <w:t>U.Porto</w:t>
      </w:r>
      <w:proofErr w:type="gramEnd"/>
      <w:r w:rsidR="00F23C80" w:rsidRPr="00C4177B">
        <w:rPr>
          <w:sz w:val="24"/>
          <w:szCs w:val="24"/>
          <w:lang w:val="en-US"/>
        </w:rPr>
        <w:t>, before the 30th of December 2023.</w:t>
      </w:r>
    </w:p>
    <w:p w14:paraId="0E0DD6AC" w14:textId="77777777" w:rsidR="00F23C80" w:rsidRDefault="00F23C80" w:rsidP="007D2BA2">
      <w:pPr>
        <w:spacing w:before="240"/>
        <w:rPr>
          <w:sz w:val="24"/>
          <w:szCs w:val="24"/>
          <w:lang w:val="en-US"/>
        </w:rPr>
      </w:pPr>
    </w:p>
    <w:p w14:paraId="06E3C402" w14:textId="77777777" w:rsidR="00CA4610" w:rsidRPr="00670D28" w:rsidRDefault="00CA4610" w:rsidP="007D2BA2">
      <w:pPr>
        <w:spacing w:before="240"/>
        <w:rPr>
          <w:sz w:val="24"/>
          <w:szCs w:val="24"/>
          <w:lang w:val="en-US"/>
        </w:rPr>
      </w:pPr>
    </w:p>
    <w:p w14:paraId="6655EF19" w14:textId="62E50854" w:rsidR="00F42EF5" w:rsidRPr="00670D28" w:rsidRDefault="00F42EF5" w:rsidP="00F42EF5">
      <w:pPr>
        <w:spacing w:before="240"/>
        <w:rPr>
          <w:sz w:val="24"/>
          <w:szCs w:val="24"/>
          <w:lang w:val="en-US"/>
        </w:rPr>
      </w:pPr>
      <w:r w:rsidRPr="00670D28">
        <w:rPr>
          <w:sz w:val="24"/>
          <w:szCs w:val="24"/>
          <w:lang w:val="en-US"/>
        </w:rPr>
        <w:t>Signature:          ____________________________________________________________</w:t>
      </w:r>
    </w:p>
    <w:p w14:paraId="333598FB" w14:textId="43577025" w:rsidR="00F42EF5" w:rsidRPr="00A22ED4" w:rsidRDefault="00F42EF5" w:rsidP="00F42EF5">
      <w:pPr>
        <w:spacing w:before="240"/>
        <w:rPr>
          <w:b/>
          <w:bCs/>
          <w:sz w:val="24"/>
          <w:szCs w:val="24"/>
          <w:lang w:val="en-US"/>
        </w:rPr>
      </w:pPr>
      <w:r w:rsidRPr="00A22ED4">
        <w:rPr>
          <w:b/>
          <w:bCs/>
          <w:sz w:val="24"/>
          <w:szCs w:val="24"/>
          <w:lang w:val="en-US"/>
        </w:rPr>
        <w:t xml:space="preserve">[FULL NAME </w:t>
      </w:r>
      <w:r w:rsidR="00A22ED4" w:rsidRPr="00A22ED4">
        <w:rPr>
          <w:b/>
          <w:bCs/>
          <w:sz w:val="24"/>
          <w:szCs w:val="24"/>
          <w:lang w:val="en-US"/>
        </w:rPr>
        <w:t xml:space="preserve">OF THE PRIMARY APPLICANT </w:t>
      </w:r>
      <w:r w:rsidRPr="00A22ED4">
        <w:rPr>
          <w:b/>
          <w:bCs/>
          <w:sz w:val="24"/>
          <w:szCs w:val="24"/>
          <w:lang w:val="en-US"/>
        </w:rPr>
        <w:t>HERE]</w:t>
      </w:r>
    </w:p>
    <w:p w14:paraId="73622283" w14:textId="77777777" w:rsidR="00F42EF5" w:rsidRPr="00670D28" w:rsidRDefault="00F42EF5">
      <w:pPr>
        <w:jc w:val="left"/>
        <w:rPr>
          <w:sz w:val="24"/>
          <w:szCs w:val="24"/>
          <w:lang w:val="en-US"/>
        </w:rPr>
      </w:pPr>
      <w:r w:rsidRPr="00670D28">
        <w:rPr>
          <w:sz w:val="24"/>
          <w:szCs w:val="24"/>
          <w:lang w:val="en-US"/>
        </w:rPr>
        <w:br w:type="page"/>
      </w:r>
    </w:p>
    <w:p w14:paraId="51E126E0" w14:textId="77777777" w:rsidR="008334C2" w:rsidRPr="00670D28" w:rsidRDefault="008334C2" w:rsidP="007D2BA2">
      <w:pPr>
        <w:spacing w:before="240"/>
        <w:rPr>
          <w:sz w:val="24"/>
          <w:szCs w:val="24"/>
          <w:lang w:val="en-US"/>
        </w:rPr>
      </w:pPr>
    </w:p>
    <w:p w14:paraId="7CD58AB2" w14:textId="5726F4D5" w:rsidR="007D2BA2" w:rsidRPr="00670D28" w:rsidRDefault="00090F59" w:rsidP="007D2BA2">
      <w:pPr>
        <w:spacing w:before="24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</w:t>
      </w:r>
      <w:r w:rsidR="008334C2" w:rsidRPr="00670D28">
        <w:rPr>
          <w:sz w:val="24"/>
          <w:szCs w:val="24"/>
          <w:lang w:val="en-US"/>
        </w:rPr>
        <w:t xml:space="preserve">he, </w:t>
      </w:r>
      <w:r w:rsidR="008334C2" w:rsidRPr="00A22ED4">
        <w:rPr>
          <w:b/>
          <w:bCs/>
          <w:sz w:val="24"/>
          <w:szCs w:val="24"/>
          <w:lang w:val="en-US"/>
        </w:rPr>
        <w:t>[</w:t>
      </w:r>
      <w:r w:rsidRPr="00A22ED4">
        <w:rPr>
          <w:b/>
          <w:bCs/>
          <w:sz w:val="24"/>
          <w:szCs w:val="24"/>
          <w:lang w:val="en-US"/>
        </w:rPr>
        <w:t xml:space="preserve">INSERT </w:t>
      </w:r>
      <w:r w:rsidR="00F23C80" w:rsidRPr="00A22ED4">
        <w:rPr>
          <w:b/>
          <w:sz w:val="24"/>
          <w:szCs w:val="24"/>
          <w:lang w:val="en-US"/>
        </w:rPr>
        <w:t>NAME HERE (ANGLICIZED VERSION]</w:t>
      </w:r>
      <w:r w:rsidR="00F23C80" w:rsidRPr="00A22ED4">
        <w:rPr>
          <w:b/>
          <w:sz w:val="24"/>
          <w:szCs w:val="24"/>
          <w:lang w:val="en-US"/>
        </w:rPr>
        <w:t xml:space="preserve"> of the </w:t>
      </w:r>
      <w:r w:rsidR="00F23C80" w:rsidRPr="00A22ED4">
        <w:rPr>
          <w:b/>
          <w:sz w:val="24"/>
          <w:szCs w:val="24"/>
          <w:lang w:val="en-US"/>
        </w:rPr>
        <w:t>Faculty/Department/Associated Entity</w:t>
      </w:r>
      <w:r w:rsidR="008334C2" w:rsidRPr="00A22ED4">
        <w:rPr>
          <w:sz w:val="24"/>
          <w:szCs w:val="24"/>
          <w:lang w:val="en-US"/>
        </w:rPr>
        <w:t xml:space="preserve">], </w:t>
      </w:r>
      <w:r w:rsidRPr="00A22ED4">
        <w:rPr>
          <w:sz w:val="24"/>
          <w:szCs w:val="24"/>
          <w:lang w:val="en-US"/>
        </w:rPr>
        <w:t xml:space="preserve">Institution of origin </w:t>
      </w:r>
      <w:r w:rsidR="008334C2" w:rsidRPr="00A22ED4">
        <w:rPr>
          <w:sz w:val="24"/>
          <w:szCs w:val="24"/>
          <w:lang w:val="en-US"/>
        </w:rPr>
        <w:t>of the selected participant</w:t>
      </w:r>
      <w:r w:rsidRPr="00A22ED4">
        <w:rPr>
          <w:sz w:val="24"/>
          <w:szCs w:val="24"/>
          <w:lang w:val="en-US"/>
        </w:rPr>
        <w:t xml:space="preserve"> </w:t>
      </w:r>
      <w:r w:rsidRPr="00A22ED4">
        <w:rPr>
          <w:b/>
          <w:bCs/>
          <w:sz w:val="24"/>
          <w:szCs w:val="24"/>
          <w:lang w:val="en-US"/>
        </w:rPr>
        <w:t>[</w:t>
      </w:r>
      <w:r w:rsidR="00F23C80" w:rsidRPr="00A22ED4">
        <w:rPr>
          <w:b/>
          <w:bCs/>
          <w:sz w:val="24"/>
          <w:szCs w:val="24"/>
          <w:lang w:val="en-US"/>
        </w:rPr>
        <w:t xml:space="preserve">FULL </w:t>
      </w:r>
      <w:r w:rsidRPr="00A22ED4">
        <w:rPr>
          <w:b/>
          <w:bCs/>
          <w:sz w:val="24"/>
          <w:szCs w:val="24"/>
          <w:lang w:val="en-US"/>
        </w:rPr>
        <w:t>NAME OF THE PRIMARY APPLICANT HERE]</w:t>
      </w:r>
      <w:r w:rsidRPr="00A22ED4">
        <w:rPr>
          <w:sz w:val="24"/>
          <w:szCs w:val="24"/>
          <w:lang w:val="en-US"/>
        </w:rPr>
        <w:t xml:space="preserve"> </w:t>
      </w:r>
      <w:r w:rsidR="008334C2" w:rsidRPr="00A22ED4">
        <w:rPr>
          <w:sz w:val="24"/>
          <w:szCs w:val="24"/>
          <w:lang w:val="en-US"/>
        </w:rPr>
        <w:t xml:space="preserve"> of the project, </w:t>
      </w:r>
      <w:r w:rsidR="008334C2" w:rsidRPr="00A22ED4">
        <w:rPr>
          <w:b/>
          <w:bCs/>
          <w:sz w:val="24"/>
          <w:szCs w:val="24"/>
          <w:lang w:val="en-US"/>
        </w:rPr>
        <w:t>[NAME OF THE PROJECT HERE],</w:t>
      </w:r>
      <w:r w:rsidR="008334C2" w:rsidRPr="00670D28">
        <w:rPr>
          <w:sz w:val="24"/>
          <w:szCs w:val="24"/>
          <w:lang w:val="en-US"/>
        </w:rPr>
        <w:t xml:space="preserve"> within the “EUGLOHRIA Seeding Grant” call for application</w:t>
      </w:r>
      <w:r w:rsidR="00CA4610">
        <w:rPr>
          <w:sz w:val="24"/>
          <w:szCs w:val="24"/>
          <w:lang w:val="en-US"/>
        </w:rPr>
        <w:t>s</w:t>
      </w:r>
      <w:r w:rsidR="008334C2" w:rsidRPr="00670D28">
        <w:rPr>
          <w:sz w:val="24"/>
          <w:szCs w:val="24"/>
          <w:lang w:val="en-US"/>
        </w:rPr>
        <w:t xml:space="preserve"> </w:t>
      </w:r>
      <w:r w:rsidR="00CA4610">
        <w:rPr>
          <w:sz w:val="24"/>
          <w:szCs w:val="24"/>
          <w:lang w:val="en-US"/>
        </w:rPr>
        <w:t>-</w:t>
      </w:r>
      <w:r w:rsidR="008334C2" w:rsidRPr="00670D28">
        <w:rPr>
          <w:sz w:val="24"/>
          <w:szCs w:val="24"/>
          <w:lang w:val="en-US"/>
        </w:rPr>
        <w:t>in the context of WP2 - Tackling global health crises: COVID-19 research and innovation in the alliance – of the EUGLOHRIA project</w:t>
      </w:r>
      <w:r w:rsidR="00CA4610">
        <w:rPr>
          <w:sz w:val="24"/>
          <w:szCs w:val="24"/>
          <w:lang w:val="en-US"/>
        </w:rPr>
        <w:t>-</w:t>
      </w:r>
      <w:r w:rsidR="00CA4610" w:rsidRPr="00670D28">
        <w:rPr>
          <w:sz w:val="24"/>
          <w:szCs w:val="24"/>
          <w:lang w:val="en-US"/>
        </w:rPr>
        <w:t xml:space="preserve"> </w:t>
      </w:r>
      <w:r w:rsidR="008334C2" w:rsidRPr="00670D28">
        <w:rPr>
          <w:sz w:val="24"/>
          <w:szCs w:val="24"/>
          <w:lang w:val="en-US"/>
        </w:rPr>
        <w:t xml:space="preserve">to be implemented from </w:t>
      </w:r>
      <w:r w:rsidR="008334C2" w:rsidRPr="00A22ED4">
        <w:rPr>
          <w:b/>
          <w:bCs/>
          <w:sz w:val="24"/>
          <w:szCs w:val="24"/>
          <w:lang w:val="en-US"/>
        </w:rPr>
        <w:t>[STARTING DATE]</w:t>
      </w:r>
      <w:r w:rsidR="008334C2" w:rsidRPr="00670D28">
        <w:rPr>
          <w:sz w:val="24"/>
          <w:szCs w:val="24"/>
          <w:lang w:val="en-US"/>
        </w:rPr>
        <w:t xml:space="preserve"> to </w:t>
      </w:r>
      <w:r w:rsidR="008334C2" w:rsidRPr="00A22ED4">
        <w:rPr>
          <w:b/>
          <w:bCs/>
          <w:sz w:val="24"/>
          <w:szCs w:val="24"/>
          <w:lang w:val="en-US"/>
        </w:rPr>
        <w:t>[END DATE]</w:t>
      </w:r>
      <w:r w:rsidR="008334C2" w:rsidRPr="00670D28">
        <w:rPr>
          <w:sz w:val="24"/>
          <w:szCs w:val="24"/>
          <w:lang w:val="en-US"/>
        </w:rPr>
        <w:t>, we declare that we accept the conditions</w:t>
      </w:r>
      <w:r w:rsidR="00F54CA5">
        <w:rPr>
          <w:sz w:val="24"/>
          <w:szCs w:val="24"/>
          <w:lang w:val="en-US"/>
        </w:rPr>
        <w:t xml:space="preserve">, </w:t>
      </w:r>
      <w:r w:rsidR="00A22ED4" w:rsidRPr="00F23C80">
        <w:rPr>
          <w:sz w:val="24"/>
          <w:szCs w:val="24"/>
          <w:lang w:val="en-US"/>
        </w:rPr>
        <w:t xml:space="preserve">stipulated on </w:t>
      </w:r>
      <w:r w:rsidR="00A22ED4" w:rsidRPr="00F23C80">
        <w:rPr>
          <w:b/>
          <w:bCs/>
          <w:sz w:val="24"/>
          <w:szCs w:val="24"/>
          <w:lang w:val="en-US"/>
        </w:rPr>
        <w:t>The EUGLOHRIA Seeding Grant Regulation for U.Porto applicants</w:t>
      </w:r>
      <w:r w:rsidR="00F54CA5">
        <w:rPr>
          <w:sz w:val="24"/>
          <w:szCs w:val="24"/>
          <w:lang w:val="en-US"/>
        </w:rPr>
        <w:t>,</w:t>
      </w:r>
      <w:r w:rsidR="008334C2" w:rsidRPr="00670D28">
        <w:rPr>
          <w:sz w:val="24"/>
          <w:szCs w:val="24"/>
          <w:lang w:val="en-US"/>
        </w:rPr>
        <w:t xml:space="preserve"> for the funding</w:t>
      </w:r>
      <w:r w:rsidR="00F54CA5">
        <w:rPr>
          <w:sz w:val="24"/>
          <w:szCs w:val="24"/>
          <w:lang w:val="en-US"/>
        </w:rPr>
        <w:t xml:space="preserve"> allocation</w:t>
      </w:r>
      <w:r w:rsidR="008334C2" w:rsidRPr="00670D28">
        <w:rPr>
          <w:sz w:val="24"/>
          <w:szCs w:val="24"/>
          <w:lang w:val="en-US"/>
        </w:rPr>
        <w:t xml:space="preserve"> to support the </w:t>
      </w:r>
      <w:r w:rsidR="00F54CA5">
        <w:rPr>
          <w:sz w:val="24"/>
          <w:szCs w:val="24"/>
          <w:lang w:val="en-US"/>
        </w:rPr>
        <w:t xml:space="preserve">activities in the </w:t>
      </w:r>
      <w:r w:rsidR="008334C2" w:rsidRPr="00670D28">
        <w:rPr>
          <w:sz w:val="24"/>
          <w:szCs w:val="24"/>
          <w:lang w:val="en-US"/>
        </w:rPr>
        <w:t xml:space="preserve">approved </w:t>
      </w:r>
      <w:r w:rsidR="00F54CA5">
        <w:rPr>
          <w:sz w:val="24"/>
          <w:szCs w:val="24"/>
          <w:lang w:val="en-US"/>
        </w:rPr>
        <w:t>work plan</w:t>
      </w:r>
      <w:r w:rsidR="00F54CA5" w:rsidRPr="00670D28">
        <w:rPr>
          <w:sz w:val="24"/>
          <w:szCs w:val="24"/>
          <w:lang w:val="en-US"/>
        </w:rPr>
        <w:t xml:space="preserve"> </w:t>
      </w:r>
      <w:r w:rsidR="008334C2" w:rsidRPr="00670D28">
        <w:rPr>
          <w:sz w:val="24"/>
          <w:szCs w:val="24"/>
          <w:lang w:val="en-US"/>
        </w:rPr>
        <w:t>and confirm the following b</w:t>
      </w:r>
      <w:r w:rsidR="00F42EF5" w:rsidRPr="00670D28">
        <w:rPr>
          <w:sz w:val="24"/>
          <w:szCs w:val="24"/>
          <w:lang w:val="en-US"/>
        </w:rPr>
        <w:t>ank details for transferring the funding support</w:t>
      </w:r>
      <w:r w:rsidR="007D2BA2" w:rsidRPr="00670D28">
        <w:rPr>
          <w:sz w:val="24"/>
          <w:szCs w:val="24"/>
          <w:lang w:val="en-US"/>
        </w:rPr>
        <w:t>: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7D2BA2" w:rsidRPr="00A44D13" w14:paraId="4F1363D5" w14:textId="77777777" w:rsidTr="000418CF">
        <w:trPr>
          <w:trHeight w:val="1210"/>
        </w:trPr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2FCDC" w14:textId="355E8ED2" w:rsidR="00F42EF5" w:rsidRPr="00A22ED4" w:rsidRDefault="00F42EF5" w:rsidP="00F42EF5">
            <w:pPr>
              <w:rPr>
                <w:b/>
                <w:bCs/>
                <w:lang w:val="en-US"/>
              </w:rPr>
            </w:pPr>
            <w:r w:rsidRPr="00670D28">
              <w:rPr>
                <w:lang w:val="en-US"/>
              </w:rPr>
              <w:t xml:space="preserve">Account holder: </w:t>
            </w:r>
            <w:r w:rsidRPr="00A22ED4">
              <w:rPr>
                <w:b/>
                <w:bCs/>
                <w:lang w:val="en-US"/>
              </w:rPr>
              <w:t>[INSERT HERE]</w:t>
            </w:r>
          </w:p>
          <w:p w14:paraId="365B7BA8" w14:textId="5178D749" w:rsidR="00F42EF5" w:rsidRPr="00A22ED4" w:rsidRDefault="00F42EF5" w:rsidP="00F42EF5">
            <w:pPr>
              <w:rPr>
                <w:b/>
                <w:bCs/>
                <w:lang w:val="en-US"/>
              </w:rPr>
            </w:pPr>
            <w:r w:rsidRPr="00670D28">
              <w:rPr>
                <w:lang w:val="en-US"/>
              </w:rPr>
              <w:t xml:space="preserve">Bank name: </w:t>
            </w:r>
            <w:r w:rsidRPr="00A22ED4">
              <w:rPr>
                <w:b/>
                <w:bCs/>
                <w:lang w:val="en-US"/>
              </w:rPr>
              <w:t>[INSERT HERE]</w:t>
            </w:r>
          </w:p>
          <w:p w14:paraId="6EA3BFE8" w14:textId="6BCC1FA1" w:rsidR="00F42EF5" w:rsidRPr="00A22ED4" w:rsidRDefault="00F42EF5" w:rsidP="00F42EF5">
            <w:pPr>
              <w:rPr>
                <w:b/>
                <w:bCs/>
                <w:lang w:val="en-US"/>
              </w:rPr>
            </w:pPr>
            <w:r w:rsidRPr="00670D28">
              <w:rPr>
                <w:lang w:val="en-US"/>
              </w:rPr>
              <w:t xml:space="preserve">BIC/Swift (if applicable): </w:t>
            </w:r>
            <w:r w:rsidRPr="00A22ED4">
              <w:rPr>
                <w:b/>
                <w:bCs/>
                <w:lang w:val="en-US"/>
              </w:rPr>
              <w:t>[INSERT HERE]</w:t>
            </w:r>
          </w:p>
          <w:p w14:paraId="5DDA7DA5" w14:textId="108F4946" w:rsidR="007D2BA2" w:rsidRPr="00A22ED4" w:rsidRDefault="00F42EF5" w:rsidP="00F42EF5">
            <w:pPr>
              <w:rPr>
                <w:b/>
                <w:bCs/>
                <w:lang w:val="en-US"/>
              </w:rPr>
            </w:pPr>
            <w:r w:rsidRPr="00670D28">
              <w:rPr>
                <w:lang w:val="en-US"/>
              </w:rPr>
              <w:t xml:space="preserve">IBAN/NIB number: </w:t>
            </w:r>
            <w:r w:rsidR="007D2BA2" w:rsidRPr="00A22ED4">
              <w:rPr>
                <w:b/>
                <w:bCs/>
                <w:lang w:val="en-US"/>
              </w:rPr>
              <w:t>[INSER</w:t>
            </w:r>
            <w:r w:rsidRPr="00A22ED4">
              <w:rPr>
                <w:b/>
                <w:bCs/>
                <w:lang w:val="en-US"/>
              </w:rPr>
              <w:t>T HERE</w:t>
            </w:r>
            <w:r w:rsidR="007D2BA2" w:rsidRPr="00A22ED4">
              <w:rPr>
                <w:b/>
                <w:bCs/>
                <w:lang w:val="en-US"/>
              </w:rPr>
              <w:t>]</w:t>
            </w:r>
          </w:p>
          <w:p w14:paraId="2213077F" w14:textId="77777777" w:rsidR="007D2BA2" w:rsidRPr="00670D28" w:rsidRDefault="007D2BA2" w:rsidP="000418CF">
            <w:pPr>
              <w:rPr>
                <w:lang w:val="en-US"/>
              </w:rPr>
            </w:pPr>
          </w:p>
        </w:tc>
      </w:tr>
    </w:tbl>
    <w:p w14:paraId="504DAA95" w14:textId="77777777" w:rsidR="008334C2" w:rsidRDefault="008334C2" w:rsidP="008334C2">
      <w:pPr>
        <w:spacing w:before="240"/>
        <w:rPr>
          <w:sz w:val="24"/>
          <w:szCs w:val="24"/>
        </w:rPr>
      </w:pPr>
    </w:p>
    <w:p w14:paraId="78C36F3F" w14:textId="5A823590" w:rsidR="008334C2" w:rsidRPr="008334C2" w:rsidRDefault="007D2BA2" w:rsidP="008334C2">
      <w:pPr>
        <w:spacing w:before="240"/>
        <w:rPr>
          <w:sz w:val="24"/>
          <w:szCs w:val="24"/>
        </w:rPr>
      </w:pPr>
      <w:r w:rsidRPr="00A44D13">
        <w:rPr>
          <w:sz w:val="24"/>
          <w:szCs w:val="24"/>
        </w:rPr>
        <w:t xml:space="preserve"> </w:t>
      </w:r>
      <w:r w:rsidR="008334C2" w:rsidRPr="008334C2">
        <w:rPr>
          <w:sz w:val="24"/>
          <w:szCs w:val="24"/>
        </w:rPr>
        <w:t>Signature:          ____________________________________________________________</w:t>
      </w:r>
    </w:p>
    <w:p w14:paraId="35E9D445" w14:textId="6F2D9E4E" w:rsidR="007D2BA2" w:rsidRPr="00A22ED4" w:rsidRDefault="008334C2" w:rsidP="008334C2">
      <w:pPr>
        <w:spacing w:before="240"/>
        <w:rPr>
          <w:b/>
          <w:bCs/>
        </w:rPr>
      </w:pPr>
      <w:r w:rsidRPr="00A22ED4">
        <w:rPr>
          <w:b/>
          <w:bCs/>
        </w:rPr>
        <w:t xml:space="preserve">[FULL NAME </w:t>
      </w:r>
      <w:r w:rsidR="00A22ED4" w:rsidRPr="00A22ED4">
        <w:rPr>
          <w:b/>
          <w:bCs/>
        </w:rPr>
        <w:t xml:space="preserve">OF THE RESPONSIBLE FINANCIAL OFFICER OF THE </w:t>
      </w:r>
      <w:r w:rsidR="00A22ED4" w:rsidRPr="00A22ED4">
        <w:rPr>
          <w:b/>
          <w:lang w:val="en-US"/>
        </w:rPr>
        <w:t>Faculty/Department/Associated Entity</w:t>
      </w:r>
      <w:r w:rsidRPr="00A22ED4">
        <w:rPr>
          <w:b/>
          <w:bCs/>
        </w:rPr>
        <w:t>]</w:t>
      </w:r>
    </w:p>
    <w:p w14:paraId="4A3B129E" w14:textId="04405DE7" w:rsidR="00655B25" w:rsidRPr="00A22ED4" w:rsidRDefault="00655B25" w:rsidP="008334C2">
      <w:pPr>
        <w:rPr>
          <w:b/>
          <w:sz w:val="24"/>
          <w:szCs w:val="24"/>
          <w:lang w:val="en-US"/>
        </w:rPr>
      </w:pPr>
    </w:p>
    <w:sectPr w:rsidR="00655B25" w:rsidRPr="00A22ED4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3EC35" w14:textId="77777777" w:rsidR="00475CF5" w:rsidRDefault="00475CF5" w:rsidP="00B3583F">
      <w:pPr>
        <w:spacing w:after="0" w:line="240" w:lineRule="auto"/>
      </w:pPr>
      <w:r>
        <w:separator/>
      </w:r>
    </w:p>
  </w:endnote>
  <w:endnote w:type="continuationSeparator" w:id="0">
    <w:p w14:paraId="69849AA2" w14:textId="77777777" w:rsidR="00475CF5" w:rsidRDefault="00475CF5" w:rsidP="00B35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37256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D64754" w14:textId="6298C6A6" w:rsidR="008334C2" w:rsidRDefault="008334C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13F1F8" w14:textId="77777777" w:rsidR="00B56646" w:rsidRDefault="00B5664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C2477" w14:textId="77777777" w:rsidR="00475CF5" w:rsidRDefault="00475CF5" w:rsidP="00B3583F">
      <w:pPr>
        <w:spacing w:after="0" w:line="240" w:lineRule="auto"/>
      </w:pPr>
      <w:r>
        <w:separator/>
      </w:r>
    </w:p>
  </w:footnote>
  <w:footnote w:type="continuationSeparator" w:id="0">
    <w:p w14:paraId="0A082EBA" w14:textId="77777777" w:rsidR="00475CF5" w:rsidRDefault="00475CF5" w:rsidP="00B358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09C04" w14:textId="20260864" w:rsidR="00B56646" w:rsidRDefault="00B56646">
    <w:pPr>
      <w:pStyle w:val="Cabealho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E1CB9E5" wp14:editId="65899BDD">
          <wp:simplePos x="0" y="0"/>
          <wp:positionH relativeFrom="page">
            <wp:posOffset>538288</wp:posOffset>
          </wp:positionH>
          <wp:positionV relativeFrom="topMargin">
            <wp:align>bottom</wp:align>
          </wp:positionV>
          <wp:extent cx="1475232" cy="88392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UGLOHRI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5232" cy="8839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5A8DB855" wp14:editId="759156C8">
          <wp:simplePos x="0" y="0"/>
          <wp:positionH relativeFrom="page">
            <wp:posOffset>5623891</wp:posOffset>
          </wp:positionH>
          <wp:positionV relativeFrom="page">
            <wp:posOffset>448945</wp:posOffset>
          </wp:positionV>
          <wp:extent cx="1410426" cy="31029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3ed8424dd144b746dda25caea7ab310f7135777c-uportopositivofundoopac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0426" cy="3102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87B24E" w14:textId="77777777" w:rsidR="00B56646" w:rsidRDefault="00B5664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336EF"/>
    <w:multiLevelType w:val="hybridMultilevel"/>
    <w:tmpl w:val="31F61444"/>
    <w:lvl w:ilvl="0" w:tplc="E00017EC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2F5496" w:themeColor="accent1" w:themeShade="BF"/>
        <w:sz w:val="20"/>
        <w:szCs w:val="20"/>
      </w:rPr>
    </w:lvl>
    <w:lvl w:ilvl="1" w:tplc="041D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0857F4A"/>
    <w:multiLevelType w:val="multilevel"/>
    <w:tmpl w:val="6E949DD8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  <w:color w:val="2F5496" w:themeColor="accent1" w:themeShade="BF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C5B742F"/>
    <w:multiLevelType w:val="hybridMultilevel"/>
    <w:tmpl w:val="E9AAD1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22EF0"/>
    <w:multiLevelType w:val="hybridMultilevel"/>
    <w:tmpl w:val="3710BF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D008B4"/>
    <w:multiLevelType w:val="multilevel"/>
    <w:tmpl w:val="00446A02"/>
    <w:lvl w:ilvl="0">
      <w:start w:val="1"/>
      <w:numFmt w:val="decimal"/>
      <w:lvlText w:val="%1."/>
      <w:lvlJc w:val="left"/>
      <w:pPr>
        <w:ind w:left="-207" w:hanging="360"/>
      </w:pPr>
      <w:rPr>
        <w:rFonts w:hint="default"/>
        <w:color w:val="2F5496" w:themeColor="accent1" w:themeShade="BF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-20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1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1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7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7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73" w:hanging="1440"/>
      </w:pPr>
      <w:rPr>
        <w:rFonts w:hint="default"/>
      </w:rPr>
    </w:lvl>
  </w:abstractNum>
  <w:abstractNum w:abstractNumId="5" w15:restartNumberingAfterBreak="0">
    <w:nsid w:val="288B0F4D"/>
    <w:multiLevelType w:val="hybridMultilevel"/>
    <w:tmpl w:val="A366EA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E91E07"/>
    <w:multiLevelType w:val="hybridMultilevel"/>
    <w:tmpl w:val="8AE63A02"/>
    <w:lvl w:ilvl="0" w:tplc="ABC65722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  <w:color w:val="2F5496" w:themeColor="accent1" w:themeShade="BF"/>
      </w:rPr>
    </w:lvl>
    <w:lvl w:ilvl="1" w:tplc="041D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5DE49EA"/>
    <w:multiLevelType w:val="hybridMultilevel"/>
    <w:tmpl w:val="1640E9B0"/>
    <w:lvl w:ilvl="0" w:tplc="EE8E5E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F30481FC">
      <w:start w:val="1"/>
      <w:numFmt w:val="lowerLetter"/>
      <w:lvlText w:val="%2."/>
      <w:lvlJc w:val="left"/>
      <w:pPr>
        <w:ind w:left="1800" w:hanging="720"/>
      </w:pPr>
      <w:rPr>
        <w:rFonts w:hint="default"/>
        <w:b w:val="0"/>
        <w:i w:val="0"/>
        <w:color w:val="auto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00DF4"/>
    <w:multiLevelType w:val="hybridMultilevel"/>
    <w:tmpl w:val="D6C4DA0C"/>
    <w:lvl w:ilvl="0" w:tplc="B232DE46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  <w:color w:val="2F5496" w:themeColor="accent1" w:themeShade="BF"/>
      </w:rPr>
    </w:lvl>
    <w:lvl w:ilvl="1" w:tplc="041D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378C3084"/>
    <w:multiLevelType w:val="hybridMultilevel"/>
    <w:tmpl w:val="80BC0E4E"/>
    <w:lvl w:ilvl="0" w:tplc="07521F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F5496" w:themeColor="accent1" w:themeShade="BF"/>
        <w:sz w:val="20"/>
        <w:szCs w:val="20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144E6C"/>
    <w:multiLevelType w:val="hybridMultilevel"/>
    <w:tmpl w:val="0C3490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FD7DD4"/>
    <w:multiLevelType w:val="hybridMultilevel"/>
    <w:tmpl w:val="B0D09C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135182"/>
    <w:multiLevelType w:val="hybridMultilevel"/>
    <w:tmpl w:val="CCF2D5E0"/>
    <w:lvl w:ilvl="0" w:tplc="7CAC3CFE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  <w:color w:val="2F5496" w:themeColor="accent1" w:themeShade="BF"/>
      </w:rPr>
    </w:lvl>
    <w:lvl w:ilvl="1" w:tplc="041D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45CE4339"/>
    <w:multiLevelType w:val="hybridMultilevel"/>
    <w:tmpl w:val="E9AAD1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3C52F4"/>
    <w:multiLevelType w:val="hybridMultilevel"/>
    <w:tmpl w:val="44000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813F3A"/>
    <w:multiLevelType w:val="hybridMultilevel"/>
    <w:tmpl w:val="DEC0E6DE"/>
    <w:lvl w:ilvl="0" w:tplc="7BC6C75C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  <w:color w:val="2F5496" w:themeColor="accent1" w:themeShade="BF"/>
      </w:rPr>
    </w:lvl>
    <w:lvl w:ilvl="1" w:tplc="041D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AF61FE3"/>
    <w:multiLevelType w:val="hybridMultilevel"/>
    <w:tmpl w:val="C00C05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76E259E2">
      <w:start w:val="1"/>
      <w:numFmt w:val="lowerLetter"/>
      <w:lvlText w:val="%2."/>
      <w:lvlJc w:val="left"/>
      <w:pPr>
        <w:ind w:left="1800" w:hanging="720"/>
      </w:pPr>
      <w:rPr>
        <w:rFonts w:hint="default"/>
        <w:b w:val="0"/>
        <w:i w:val="0"/>
        <w:color w:val="auto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EA257F"/>
    <w:multiLevelType w:val="hybridMultilevel"/>
    <w:tmpl w:val="5972CD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E20EEA"/>
    <w:multiLevelType w:val="hybridMultilevel"/>
    <w:tmpl w:val="7082A36E"/>
    <w:lvl w:ilvl="0" w:tplc="2D66F914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  <w:color w:val="2F5496" w:themeColor="accent1" w:themeShade="BF"/>
      </w:rPr>
    </w:lvl>
    <w:lvl w:ilvl="1" w:tplc="041D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744419F8"/>
    <w:multiLevelType w:val="hybridMultilevel"/>
    <w:tmpl w:val="0F7E723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4"/>
  </w:num>
  <w:num w:numId="2">
    <w:abstractNumId w:val="18"/>
  </w:num>
  <w:num w:numId="3">
    <w:abstractNumId w:val="12"/>
  </w:num>
  <w:num w:numId="4">
    <w:abstractNumId w:val="6"/>
  </w:num>
  <w:num w:numId="5">
    <w:abstractNumId w:val="9"/>
  </w:num>
  <w:num w:numId="6">
    <w:abstractNumId w:val="0"/>
  </w:num>
  <w:num w:numId="7">
    <w:abstractNumId w:val="1"/>
  </w:num>
  <w:num w:numId="8">
    <w:abstractNumId w:val="8"/>
  </w:num>
  <w:num w:numId="9">
    <w:abstractNumId w:val="15"/>
  </w:num>
  <w:num w:numId="10">
    <w:abstractNumId w:val="3"/>
  </w:num>
  <w:num w:numId="11">
    <w:abstractNumId w:val="16"/>
  </w:num>
  <w:num w:numId="12">
    <w:abstractNumId w:val="11"/>
  </w:num>
  <w:num w:numId="13">
    <w:abstractNumId w:val="2"/>
  </w:num>
  <w:num w:numId="14">
    <w:abstractNumId w:val="7"/>
  </w:num>
  <w:num w:numId="15">
    <w:abstractNumId w:val="17"/>
  </w:num>
  <w:num w:numId="16">
    <w:abstractNumId w:val="9"/>
  </w:num>
  <w:num w:numId="17">
    <w:abstractNumId w:val="0"/>
  </w:num>
  <w:num w:numId="18">
    <w:abstractNumId w:val="14"/>
  </w:num>
  <w:num w:numId="19">
    <w:abstractNumId w:val="19"/>
  </w:num>
  <w:num w:numId="20">
    <w:abstractNumId w:val="5"/>
  </w:num>
  <w:num w:numId="21">
    <w:abstractNumId w:val="13"/>
  </w:num>
  <w:num w:numId="22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LY0M7QwszA3M7BQ0lEKTi0uzszPAykwrQUAJjQudCwAAAA="/>
  </w:docVars>
  <w:rsids>
    <w:rsidRoot w:val="00551C99"/>
    <w:rsid w:val="0000383B"/>
    <w:rsid w:val="000042CF"/>
    <w:rsid w:val="000217D9"/>
    <w:rsid w:val="0002330B"/>
    <w:rsid w:val="000321E0"/>
    <w:rsid w:val="00033E0E"/>
    <w:rsid w:val="00040114"/>
    <w:rsid w:val="00053065"/>
    <w:rsid w:val="00063E08"/>
    <w:rsid w:val="00064320"/>
    <w:rsid w:val="00065E8E"/>
    <w:rsid w:val="0006625F"/>
    <w:rsid w:val="00071D32"/>
    <w:rsid w:val="00077BDA"/>
    <w:rsid w:val="00087372"/>
    <w:rsid w:val="00090F59"/>
    <w:rsid w:val="00093AE6"/>
    <w:rsid w:val="000A3AF5"/>
    <w:rsid w:val="000A599A"/>
    <w:rsid w:val="000B04B7"/>
    <w:rsid w:val="000B1DEA"/>
    <w:rsid w:val="000B3745"/>
    <w:rsid w:val="000C19A6"/>
    <w:rsid w:val="000C4113"/>
    <w:rsid w:val="000C5C39"/>
    <w:rsid w:val="000C5D5C"/>
    <w:rsid w:val="000C7978"/>
    <w:rsid w:val="000D009D"/>
    <w:rsid w:val="000D1D33"/>
    <w:rsid w:val="000D46DC"/>
    <w:rsid w:val="000D48DA"/>
    <w:rsid w:val="000D5C3C"/>
    <w:rsid w:val="000D70EE"/>
    <w:rsid w:val="000E2CC0"/>
    <w:rsid w:val="000E6492"/>
    <w:rsid w:val="000F0E97"/>
    <w:rsid w:val="000F445B"/>
    <w:rsid w:val="000F4E0A"/>
    <w:rsid w:val="000F6C6B"/>
    <w:rsid w:val="00101B15"/>
    <w:rsid w:val="0011439E"/>
    <w:rsid w:val="0011677A"/>
    <w:rsid w:val="00117BE2"/>
    <w:rsid w:val="00121CBF"/>
    <w:rsid w:val="00133D0D"/>
    <w:rsid w:val="00134338"/>
    <w:rsid w:val="00141F6B"/>
    <w:rsid w:val="00145D1E"/>
    <w:rsid w:val="00151DBD"/>
    <w:rsid w:val="00154CF0"/>
    <w:rsid w:val="001552B9"/>
    <w:rsid w:val="00155306"/>
    <w:rsid w:val="00160007"/>
    <w:rsid w:val="00160AD5"/>
    <w:rsid w:val="00167E18"/>
    <w:rsid w:val="0017149B"/>
    <w:rsid w:val="00172C95"/>
    <w:rsid w:val="00173737"/>
    <w:rsid w:val="001749F4"/>
    <w:rsid w:val="00175F8C"/>
    <w:rsid w:val="00177CDA"/>
    <w:rsid w:val="00186DE4"/>
    <w:rsid w:val="001A3DDA"/>
    <w:rsid w:val="001A405A"/>
    <w:rsid w:val="001A7CEF"/>
    <w:rsid w:val="001B251C"/>
    <w:rsid w:val="001B4BA2"/>
    <w:rsid w:val="001B72EB"/>
    <w:rsid w:val="001C0DB9"/>
    <w:rsid w:val="001C1755"/>
    <w:rsid w:val="001C6994"/>
    <w:rsid w:val="001C7BDB"/>
    <w:rsid w:val="001D0CC0"/>
    <w:rsid w:val="001D322F"/>
    <w:rsid w:val="001E040C"/>
    <w:rsid w:val="001E09D9"/>
    <w:rsid w:val="001E40F3"/>
    <w:rsid w:val="001E43C6"/>
    <w:rsid w:val="001E60B3"/>
    <w:rsid w:val="001E6D9E"/>
    <w:rsid w:val="001E6DD2"/>
    <w:rsid w:val="001F4F75"/>
    <w:rsid w:val="001F5CD3"/>
    <w:rsid w:val="00201A40"/>
    <w:rsid w:val="00205808"/>
    <w:rsid w:val="00206B3A"/>
    <w:rsid w:val="00207139"/>
    <w:rsid w:val="00207D89"/>
    <w:rsid w:val="002143A5"/>
    <w:rsid w:val="002169B9"/>
    <w:rsid w:val="00221489"/>
    <w:rsid w:val="002235FD"/>
    <w:rsid w:val="002347CA"/>
    <w:rsid w:val="00241760"/>
    <w:rsid w:val="00241BA7"/>
    <w:rsid w:val="00241DB8"/>
    <w:rsid w:val="002534E5"/>
    <w:rsid w:val="00262A76"/>
    <w:rsid w:val="00263083"/>
    <w:rsid w:val="00271467"/>
    <w:rsid w:val="00276354"/>
    <w:rsid w:val="002824CC"/>
    <w:rsid w:val="00285503"/>
    <w:rsid w:val="00290F2D"/>
    <w:rsid w:val="002920B6"/>
    <w:rsid w:val="002935B1"/>
    <w:rsid w:val="0029414A"/>
    <w:rsid w:val="002A64F5"/>
    <w:rsid w:val="002B087C"/>
    <w:rsid w:val="002B5F4B"/>
    <w:rsid w:val="002B69C2"/>
    <w:rsid w:val="002C1330"/>
    <w:rsid w:val="002C2CFA"/>
    <w:rsid w:val="002C686B"/>
    <w:rsid w:val="002D3C07"/>
    <w:rsid w:val="002D50F6"/>
    <w:rsid w:val="002D65C0"/>
    <w:rsid w:val="002D7AE5"/>
    <w:rsid w:val="002E4822"/>
    <w:rsid w:val="002F103C"/>
    <w:rsid w:val="002F4FCF"/>
    <w:rsid w:val="002F75EC"/>
    <w:rsid w:val="003002C1"/>
    <w:rsid w:val="003006C2"/>
    <w:rsid w:val="003046BC"/>
    <w:rsid w:val="003054FB"/>
    <w:rsid w:val="00311C1F"/>
    <w:rsid w:val="00312583"/>
    <w:rsid w:val="0032129C"/>
    <w:rsid w:val="00321F70"/>
    <w:rsid w:val="0032335C"/>
    <w:rsid w:val="0032682C"/>
    <w:rsid w:val="003300DD"/>
    <w:rsid w:val="00344301"/>
    <w:rsid w:val="0034465C"/>
    <w:rsid w:val="00344EB7"/>
    <w:rsid w:val="00345538"/>
    <w:rsid w:val="003462B7"/>
    <w:rsid w:val="003639ED"/>
    <w:rsid w:val="003705A8"/>
    <w:rsid w:val="00373EB5"/>
    <w:rsid w:val="00374A8E"/>
    <w:rsid w:val="00376046"/>
    <w:rsid w:val="0037675F"/>
    <w:rsid w:val="00376DE9"/>
    <w:rsid w:val="003776A4"/>
    <w:rsid w:val="003914BD"/>
    <w:rsid w:val="00396906"/>
    <w:rsid w:val="00397AB7"/>
    <w:rsid w:val="003A067A"/>
    <w:rsid w:val="003B1CB9"/>
    <w:rsid w:val="003B2A41"/>
    <w:rsid w:val="003B4136"/>
    <w:rsid w:val="003B655F"/>
    <w:rsid w:val="003C19B6"/>
    <w:rsid w:val="003C208C"/>
    <w:rsid w:val="003C73BB"/>
    <w:rsid w:val="003D3D93"/>
    <w:rsid w:val="003D5E81"/>
    <w:rsid w:val="003D74E2"/>
    <w:rsid w:val="003D76D3"/>
    <w:rsid w:val="003E061E"/>
    <w:rsid w:val="003E0C22"/>
    <w:rsid w:val="003E1703"/>
    <w:rsid w:val="003E3B64"/>
    <w:rsid w:val="003E761E"/>
    <w:rsid w:val="003F0236"/>
    <w:rsid w:val="003F14F1"/>
    <w:rsid w:val="003F1A59"/>
    <w:rsid w:val="003F2CE3"/>
    <w:rsid w:val="003F408E"/>
    <w:rsid w:val="003F6FBC"/>
    <w:rsid w:val="003F791E"/>
    <w:rsid w:val="004034A8"/>
    <w:rsid w:val="00406CA2"/>
    <w:rsid w:val="00414224"/>
    <w:rsid w:val="00416A95"/>
    <w:rsid w:val="00422F9C"/>
    <w:rsid w:val="0042461C"/>
    <w:rsid w:val="00426AAF"/>
    <w:rsid w:val="00426E31"/>
    <w:rsid w:val="00430548"/>
    <w:rsid w:val="00432104"/>
    <w:rsid w:val="004358DB"/>
    <w:rsid w:val="004438E2"/>
    <w:rsid w:val="00443D3C"/>
    <w:rsid w:val="00444085"/>
    <w:rsid w:val="00444A04"/>
    <w:rsid w:val="004476D0"/>
    <w:rsid w:val="004738C8"/>
    <w:rsid w:val="00473D88"/>
    <w:rsid w:val="00475CF5"/>
    <w:rsid w:val="00492773"/>
    <w:rsid w:val="00493FC1"/>
    <w:rsid w:val="0049561B"/>
    <w:rsid w:val="0049580C"/>
    <w:rsid w:val="004A4EBF"/>
    <w:rsid w:val="004B3538"/>
    <w:rsid w:val="004B5BB4"/>
    <w:rsid w:val="004C520D"/>
    <w:rsid w:val="004C6033"/>
    <w:rsid w:val="004C7A39"/>
    <w:rsid w:val="004D5BD9"/>
    <w:rsid w:val="004D5FCD"/>
    <w:rsid w:val="004E1B92"/>
    <w:rsid w:val="004E74E6"/>
    <w:rsid w:val="004F0436"/>
    <w:rsid w:val="004F2829"/>
    <w:rsid w:val="004F3CBD"/>
    <w:rsid w:val="004F4428"/>
    <w:rsid w:val="004F4C57"/>
    <w:rsid w:val="004F7E9E"/>
    <w:rsid w:val="00505986"/>
    <w:rsid w:val="005060F9"/>
    <w:rsid w:val="005067D5"/>
    <w:rsid w:val="00507D87"/>
    <w:rsid w:val="00513FD6"/>
    <w:rsid w:val="00516320"/>
    <w:rsid w:val="00517839"/>
    <w:rsid w:val="00523852"/>
    <w:rsid w:val="005268B9"/>
    <w:rsid w:val="00527573"/>
    <w:rsid w:val="005328D4"/>
    <w:rsid w:val="00536950"/>
    <w:rsid w:val="00550374"/>
    <w:rsid w:val="005514E1"/>
    <w:rsid w:val="00551C99"/>
    <w:rsid w:val="00552DF5"/>
    <w:rsid w:val="00557578"/>
    <w:rsid w:val="00560F6C"/>
    <w:rsid w:val="00567D02"/>
    <w:rsid w:val="005926B8"/>
    <w:rsid w:val="00592FBA"/>
    <w:rsid w:val="00596F99"/>
    <w:rsid w:val="0059788F"/>
    <w:rsid w:val="005A1C54"/>
    <w:rsid w:val="005A31D0"/>
    <w:rsid w:val="005A3325"/>
    <w:rsid w:val="005A47A3"/>
    <w:rsid w:val="005B1065"/>
    <w:rsid w:val="005B3902"/>
    <w:rsid w:val="005B445B"/>
    <w:rsid w:val="005B5BA9"/>
    <w:rsid w:val="005B75B6"/>
    <w:rsid w:val="005D2609"/>
    <w:rsid w:val="005D4AB9"/>
    <w:rsid w:val="005E1F22"/>
    <w:rsid w:val="005E3492"/>
    <w:rsid w:val="005E6F4F"/>
    <w:rsid w:val="005F5A02"/>
    <w:rsid w:val="0060134D"/>
    <w:rsid w:val="006045CD"/>
    <w:rsid w:val="00610084"/>
    <w:rsid w:val="00611314"/>
    <w:rsid w:val="0061517A"/>
    <w:rsid w:val="006162A0"/>
    <w:rsid w:val="006242FB"/>
    <w:rsid w:val="00625ABA"/>
    <w:rsid w:val="00627287"/>
    <w:rsid w:val="006362AF"/>
    <w:rsid w:val="00650538"/>
    <w:rsid w:val="00655B25"/>
    <w:rsid w:val="0066312E"/>
    <w:rsid w:val="00663EDD"/>
    <w:rsid w:val="00667028"/>
    <w:rsid w:val="00670D28"/>
    <w:rsid w:val="0067169F"/>
    <w:rsid w:val="0067558F"/>
    <w:rsid w:val="006764CA"/>
    <w:rsid w:val="00681E3B"/>
    <w:rsid w:val="00682576"/>
    <w:rsid w:val="00685B7F"/>
    <w:rsid w:val="006938A2"/>
    <w:rsid w:val="006949FC"/>
    <w:rsid w:val="00696865"/>
    <w:rsid w:val="006B4443"/>
    <w:rsid w:val="006B5B47"/>
    <w:rsid w:val="006B7729"/>
    <w:rsid w:val="006D17D7"/>
    <w:rsid w:val="006D1857"/>
    <w:rsid w:val="006D19B3"/>
    <w:rsid w:val="006D4EE9"/>
    <w:rsid w:val="006D5F73"/>
    <w:rsid w:val="006D7B30"/>
    <w:rsid w:val="006E40FD"/>
    <w:rsid w:val="006E6BE1"/>
    <w:rsid w:val="006E7CE6"/>
    <w:rsid w:val="0070004B"/>
    <w:rsid w:val="007112AD"/>
    <w:rsid w:val="007115BC"/>
    <w:rsid w:val="00711FFE"/>
    <w:rsid w:val="00712C96"/>
    <w:rsid w:val="00714B08"/>
    <w:rsid w:val="00715D19"/>
    <w:rsid w:val="00716FCD"/>
    <w:rsid w:val="00717316"/>
    <w:rsid w:val="00721929"/>
    <w:rsid w:val="00724334"/>
    <w:rsid w:val="00725B98"/>
    <w:rsid w:val="00734075"/>
    <w:rsid w:val="00734B63"/>
    <w:rsid w:val="00735A90"/>
    <w:rsid w:val="00735F7D"/>
    <w:rsid w:val="007411F6"/>
    <w:rsid w:val="00750579"/>
    <w:rsid w:val="00750FE8"/>
    <w:rsid w:val="00754611"/>
    <w:rsid w:val="00755733"/>
    <w:rsid w:val="00756DA0"/>
    <w:rsid w:val="00761534"/>
    <w:rsid w:val="00763159"/>
    <w:rsid w:val="00767D8E"/>
    <w:rsid w:val="00770B83"/>
    <w:rsid w:val="00780BA1"/>
    <w:rsid w:val="00781162"/>
    <w:rsid w:val="007870A6"/>
    <w:rsid w:val="00787C7A"/>
    <w:rsid w:val="00790C0F"/>
    <w:rsid w:val="007961C8"/>
    <w:rsid w:val="007A0696"/>
    <w:rsid w:val="007A2499"/>
    <w:rsid w:val="007A6CD5"/>
    <w:rsid w:val="007B09E3"/>
    <w:rsid w:val="007B5504"/>
    <w:rsid w:val="007B6E3A"/>
    <w:rsid w:val="007B7550"/>
    <w:rsid w:val="007C7F63"/>
    <w:rsid w:val="007D050A"/>
    <w:rsid w:val="007D0702"/>
    <w:rsid w:val="007D070F"/>
    <w:rsid w:val="007D2BA2"/>
    <w:rsid w:val="007D7ED9"/>
    <w:rsid w:val="007E3E85"/>
    <w:rsid w:val="007F2439"/>
    <w:rsid w:val="007F6BF4"/>
    <w:rsid w:val="00801207"/>
    <w:rsid w:val="00802052"/>
    <w:rsid w:val="008020D5"/>
    <w:rsid w:val="00803D17"/>
    <w:rsid w:val="00810F02"/>
    <w:rsid w:val="0081127B"/>
    <w:rsid w:val="00821FE1"/>
    <w:rsid w:val="00822E4A"/>
    <w:rsid w:val="00825304"/>
    <w:rsid w:val="00831707"/>
    <w:rsid w:val="00831E79"/>
    <w:rsid w:val="008334C2"/>
    <w:rsid w:val="00836AEB"/>
    <w:rsid w:val="00836C87"/>
    <w:rsid w:val="00840ED2"/>
    <w:rsid w:val="00845ED4"/>
    <w:rsid w:val="00850E56"/>
    <w:rsid w:val="0085243D"/>
    <w:rsid w:val="0085358E"/>
    <w:rsid w:val="00860B00"/>
    <w:rsid w:val="008618B5"/>
    <w:rsid w:val="00862E41"/>
    <w:rsid w:val="00866458"/>
    <w:rsid w:val="00866DDB"/>
    <w:rsid w:val="00867DF1"/>
    <w:rsid w:val="008755C4"/>
    <w:rsid w:val="0088139F"/>
    <w:rsid w:val="00897A98"/>
    <w:rsid w:val="008A0142"/>
    <w:rsid w:val="008A30DA"/>
    <w:rsid w:val="008A4B25"/>
    <w:rsid w:val="008A4F5B"/>
    <w:rsid w:val="008B163A"/>
    <w:rsid w:val="008B2237"/>
    <w:rsid w:val="008C24BD"/>
    <w:rsid w:val="008C3B36"/>
    <w:rsid w:val="008C3CF6"/>
    <w:rsid w:val="008C5D21"/>
    <w:rsid w:val="008C72A9"/>
    <w:rsid w:val="008C7DB9"/>
    <w:rsid w:val="008D1391"/>
    <w:rsid w:val="008D4486"/>
    <w:rsid w:val="008D7DD9"/>
    <w:rsid w:val="008E16AB"/>
    <w:rsid w:val="008E7192"/>
    <w:rsid w:val="008E7200"/>
    <w:rsid w:val="0090274B"/>
    <w:rsid w:val="00903DA6"/>
    <w:rsid w:val="00903DEE"/>
    <w:rsid w:val="0090509B"/>
    <w:rsid w:val="00913195"/>
    <w:rsid w:val="00913B96"/>
    <w:rsid w:val="00915AEF"/>
    <w:rsid w:val="00916CE0"/>
    <w:rsid w:val="009215F5"/>
    <w:rsid w:val="009261F8"/>
    <w:rsid w:val="009267ED"/>
    <w:rsid w:val="00931B08"/>
    <w:rsid w:val="00933E61"/>
    <w:rsid w:val="00946CDE"/>
    <w:rsid w:val="009507C8"/>
    <w:rsid w:val="00953FC0"/>
    <w:rsid w:val="00955E17"/>
    <w:rsid w:val="009605A9"/>
    <w:rsid w:val="00965B25"/>
    <w:rsid w:val="009665FE"/>
    <w:rsid w:val="00972245"/>
    <w:rsid w:val="00972B5C"/>
    <w:rsid w:val="00974813"/>
    <w:rsid w:val="00981AFC"/>
    <w:rsid w:val="00982428"/>
    <w:rsid w:val="009911B5"/>
    <w:rsid w:val="00997091"/>
    <w:rsid w:val="009A4B94"/>
    <w:rsid w:val="009A68BE"/>
    <w:rsid w:val="009B301B"/>
    <w:rsid w:val="009B42EA"/>
    <w:rsid w:val="009B531A"/>
    <w:rsid w:val="009C1C4F"/>
    <w:rsid w:val="009C3A57"/>
    <w:rsid w:val="009C5D13"/>
    <w:rsid w:val="009C6011"/>
    <w:rsid w:val="009C6482"/>
    <w:rsid w:val="009E44B7"/>
    <w:rsid w:val="009E75C0"/>
    <w:rsid w:val="009E7AD1"/>
    <w:rsid w:val="009F2755"/>
    <w:rsid w:val="009F3058"/>
    <w:rsid w:val="009F5643"/>
    <w:rsid w:val="009F6434"/>
    <w:rsid w:val="00A16109"/>
    <w:rsid w:val="00A22ED4"/>
    <w:rsid w:val="00A25A0A"/>
    <w:rsid w:val="00A32562"/>
    <w:rsid w:val="00A34BC0"/>
    <w:rsid w:val="00A44A78"/>
    <w:rsid w:val="00A46CC3"/>
    <w:rsid w:val="00A519DC"/>
    <w:rsid w:val="00A53FD7"/>
    <w:rsid w:val="00A5463D"/>
    <w:rsid w:val="00A57F1E"/>
    <w:rsid w:val="00A607ED"/>
    <w:rsid w:val="00A67B01"/>
    <w:rsid w:val="00A701D5"/>
    <w:rsid w:val="00A72AE3"/>
    <w:rsid w:val="00A75527"/>
    <w:rsid w:val="00A8232D"/>
    <w:rsid w:val="00A83EA5"/>
    <w:rsid w:val="00A9433C"/>
    <w:rsid w:val="00A94C8E"/>
    <w:rsid w:val="00AA113E"/>
    <w:rsid w:val="00AA1BD1"/>
    <w:rsid w:val="00AA1DA2"/>
    <w:rsid w:val="00AA267B"/>
    <w:rsid w:val="00AB20BF"/>
    <w:rsid w:val="00AB30CA"/>
    <w:rsid w:val="00AB5199"/>
    <w:rsid w:val="00AB5BAE"/>
    <w:rsid w:val="00AB5E9A"/>
    <w:rsid w:val="00AC0F35"/>
    <w:rsid w:val="00AC4C16"/>
    <w:rsid w:val="00AC65E5"/>
    <w:rsid w:val="00AC6702"/>
    <w:rsid w:val="00AD03F6"/>
    <w:rsid w:val="00AD2B8C"/>
    <w:rsid w:val="00AD2BCD"/>
    <w:rsid w:val="00AD468F"/>
    <w:rsid w:val="00AD60A6"/>
    <w:rsid w:val="00AD677C"/>
    <w:rsid w:val="00AE054E"/>
    <w:rsid w:val="00AE1A90"/>
    <w:rsid w:val="00AE4835"/>
    <w:rsid w:val="00AE61B5"/>
    <w:rsid w:val="00AE7E39"/>
    <w:rsid w:val="00AF3496"/>
    <w:rsid w:val="00AF644A"/>
    <w:rsid w:val="00B025E9"/>
    <w:rsid w:val="00B04FAE"/>
    <w:rsid w:val="00B0662B"/>
    <w:rsid w:val="00B11EE8"/>
    <w:rsid w:val="00B14A84"/>
    <w:rsid w:val="00B168A3"/>
    <w:rsid w:val="00B17CF8"/>
    <w:rsid w:val="00B2040E"/>
    <w:rsid w:val="00B2132C"/>
    <w:rsid w:val="00B26D57"/>
    <w:rsid w:val="00B272F3"/>
    <w:rsid w:val="00B32572"/>
    <w:rsid w:val="00B3408E"/>
    <w:rsid w:val="00B3583F"/>
    <w:rsid w:val="00B35CA9"/>
    <w:rsid w:val="00B36EB0"/>
    <w:rsid w:val="00B401B6"/>
    <w:rsid w:val="00B505A2"/>
    <w:rsid w:val="00B5106A"/>
    <w:rsid w:val="00B56356"/>
    <w:rsid w:val="00B56645"/>
    <w:rsid w:val="00B56646"/>
    <w:rsid w:val="00B57C6A"/>
    <w:rsid w:val="00B63A98"/>
    <w:rsid w:val="00B73839"/>
    <w:rsid w:val="00B746D5"/>
    <w:rsid w:val="00B75844"/>
    <w:rsid w:val="00B771D2"/>
    <w:rsid w:val="00B8167D"/>
    <w:rsid w:val="00B87810"/>
    <w:rsid w:val="00B87ABE"/>
    <w:rsid w:val="00B9240E"/>
    <w:rsid w:val="00B92D3A"/>
    <w:rsid w:val="00B9772C"/>
    <w:rsid w:val="00BA1DB4"/>
    <w:rsid w:val="00BA3D11"/>
    <w:rsid w:val="00BA4A83"/>
    <w:rsid w:val="00BB0FDA"/>
    <w:rsid w:val="00BB1036"/>
    <w:rsid w:val="00BB2222"/>
    <w:rsid w:val="00BB4D85"/>
    <w:rsid w:val="00BB7572"/>
    <w:rsid w:val="00BC0175"/>
    <w:rsid w:val="00BC0846"/>
    <w:rsid w:val="00BC0A92"/>
    <w:rsid w:val="00BC4EB2"/>
    <w:rsid w:val="00BC57FB"/>
    <w:rsid w:val="00BC5BB4"/>
    <w:rsid w:val="00BD1555"/>
    <w:rsid w:val="00BD1808"/>
    <w:rsid w:val="00BD2954"/>
    <w:rsid w:val="00BD5FDD"/>
    <w:rsid w:val="00BD78DD"/>
    <w:rsid w:val="00BE3FA5"/>
    <w:rsid w:val="00BE65D2"/>
    <w:rsid w:val="00BF1BC7"/>
    <w:rsid w:val="00BF33CD"/>
    <w:rsid w:val="00BF562E"/>
    <w:rsid w:val="00BF60D9"/>
    <w:rsid w:val="00C02280"/>
    <w:rsid w:val="00C0245A"/>
    <w:rsid w:val="00C078C1"/>
    <w:rsid w:val="00C12F4F"/>
    <w:rsid w:val="00C13CC4"/>
    <w:rsid w:val="00C13E8C"/>
    <w:rsid w:val="00C16452"/>
    <w:rsid w:val="00C20F82"/>
    <w:rsid w:val="00C23794"/>
    <w:rsid w:val="00C27ED7"/>
    <w:rsid w:val="00C30D1F"/>
    <w:rsid w:val="00C4177B"/>
    <w:rsid w:val="00C45E8D"/>
    <w:rsid w:val="00C470CC"/>
    <w:rsid w:val="00C47305"/>
    <w:rsid w:val="00C52216"/>
    <w:rsid w:val="00C52DA9"/>
    <w:rsid w:val="00C63B89"/>
    <w:rsid w:val="00C7223C"/>
    <w:rsid w:val="00C74803"/>
    <w:rsid w:val="00C75460"/>
    <w:rsid w:val="00C75AAE"/>
    <w:rsid w:val="00C75E07"/>
    <w:rsid w:val="00C77D3C"/>
    <w:rsid w:val="00C8092A"/>
    <w:rsid w:val="00C82CC7"/>
    <w:rsid w:val="00C83ED7"/>
    <w:rsid w:val="00C90544"/>
    <w:rsid w:val="00C90CA5"/>
    <w:rsid w:val="00C97873"/>
    <w:rsid w:val="00C97AE7"/>
    <w:rsid w:val="00CA204E"/>
    <w:rsid w:val="00CA37F0"/>
    <w:rsid w:val="00CA455A"/>
    <w:rsid w:val="00CA4610"/>
    <w:rsid w:val="00CA47B1"/>
    <w:rsid w:val="00CA6A42"/>
    <w:rsid w:val="00CB0296"/>
    <w:rsid w:val="00CB215F"/>
    <w:rsid w:val="00CB74B6"/>
    <w:rsid w:val="00CC30EA"/>
    <w:rsid w:val="00CD49A6"/>
    <w:rsid w:val="00CD7A7C"/>
    <w:rsid w:val="00CE1AB0"/>
    <w:rsid w:val="00CF0CC9"/>
    <w:rsid w:val="00CF58AD"/>
    <w:rsid w:val="00D0020D"/>
    <w:rsid w:val="00D03DD5"/>
    <w:rsid w:val="00D10A6C"/>
    <w:rsid w:val="00D200C0"/>
    <w:rsid w:val="00D20483"/>
    <w:rsid w:val="00D208DB"/>
    <w:rsid w:val="00D20D3A"/>
    <w:rsid w:val="00D334B6"/>
    <w:rsid w:val="00D375A3"/>
    <w:rsid w:val="00D3781D"/>
    <w:rsid w:val="00D40635"/>
    <w:rsid w:val="00D40D84"/>
    <w:rsid w:val="00D447D1"/>
    <w:rsid w:val="00D53B7B"/>
    <w:rsid w:val="00D57D84"/>
    <w:rsid w:val="00D61980"/>
    <w:rsid w:val="00D61DE8"/>
    <w:rsid w:val="00D62EFE"/>
    <w:rsid w:val="00D65486"/>
    <w:rsid w:val="00D84A8F"/>
    <w:rsid w:val="00D84D6D"/>
    <w:rsid w:val="00D85FAD"/>
    <w:rsid w:val="00D8613C"/>
    <w:rsid w:val="00DA53AA"/>
    <w:rsid w:val="00DA611B"/>
    <w:rsid w:val="00DB11F9"/>
    <w:rsid w:val="00DB1C2A"/>
    <w:rsid w:val="00DB2062"/>
    <w:rsid w:val="00DB64A7"/>
    <w:rsid w:val="00DB7264"/>
    <w:rsid w:val="00DC1123"/>
    <w:rsid w:val="00DC177E"/>
    <w:rsid w:val="00DC4F64"/>
    <w:rsid w:val="00DD0B83"/>
    <w:rsid w:val="00DD10E1"/>
    <w:rsid w:val="00DD151B"/>
    <w:rsid w:val="00DD1C0A"/>
    <w:rsid w:val="00DD4131"/>
    <w:rsid w:val="00DD7CF5"/>
    <w:rsid w:val="00DE43E6"/>
    <w:rsid w:val="00DE5E50"/>
    <w:rsid w:val="00DF1275"/>
    <w:rsid w:val="00DF5E52"/>
    <w:rsid w:val="00DF7BD6"/>
    <w:rsid w:val="00E02EA0"/>
    <w:rsid w:val="00E049D5"/>
    <w:rsid w:val="00E05408"/>
    <w:rsid w:val="00E10F45"/>
    <w:rsid w:val="00E114F3"/>
    <w:rsid w:val="00E16734"/>
    <w:rsid w:val="00E16837"/>
    <w:rsid w:val="00E172BB"/>
    <w:rsid w:val="00E17604"/>
    <w:rsid w:val="00E17C2D"/>
    <w:rsid w:val="00E26379"/>
    <w:rsid w:val="00E34EA3"/>
    <w:rsid w:val="00E4236B"/>
    <w:rsid w:val="00E4403F"/>
    <w:rsid w:val="00E440B8"/>
    <w:rsid w:val="00E523EE"/>
    <w:rsid w:val="00E56661"/>
    <w:rsid w:val="00E56F1F"/>
    <w:rsid w:val="00E61A9D"/>
    <w:rsid w:val="00E61EB6"/>
    <w:rsid w:val="00E62E18"/>
    <w:rsid w:val="00E638A7"/>
    <w:rsid w:val="00E6724C"/>
    <w:rsid w:val="00E75582"/>
    <w:rsid w:val="00E820C6"/>
    <w:rsid w:val="00E87026"/>
    <w:rsid w:val="00E879C6"/>
    <w:rsid w:val="00E959C2"/>
    <w:rsid w:val="00EA0213"/>
    <w:rsid w:val="00EA2DAE"/>
    <w:rsid w:val="00EC1496"/>
    <w:rsid w:val="00ED4F8E"/>
    <w:rsid w:val="00ED595E"/>
    <w:rsid w:val="00ED7513"/>
    <w:rsid w:val="00EE2118"/>
    <w:rsid w:val="00EE22F0"/>
    <w:rsid w:val="00EE4021"/>
    <w:rsid w:val="00EE4812"/>
    <w:rsid w:val="00EE50FF"/>
    <w:rsid w:val="00EE771F"/>
    <w:rsid w:val="00EF25FC"/>
    <w:rsid w:val="00EF273A"/>
    <w:rsid w:val="00F01AFC"/>
    <w:rsid w:val="00F02DB4"/>
    <w:rsid w:val="00F03C3B"/>
    <w:rsid w:val="00F03DD3"/>
    <w:rsid w:val="00F079D1"/>
    <w:rsid w:val="00F11116"/>
    <w:rsid w:val="00F12039"/>
    <w:rsid w:val="00F125E0"/>
    <w:rsid w:val="00F152E7"/>
    <w:rsid w:val="00F17D86"/>
    <w:rsid w:val="00F2223B"/>
    <w:rsid w:val="00F22BA5"/>
    <w:rsid w:val="00F23C80"/>
    <w:rsid w:val="00F23CD1"/>
    <w:rsid w:val="00F2705C"/>
    <w:rsid w:val="00F31A22"/>
    <w:rsid w:val="00F31F07"/>
    <w:rsid w:val="00F32868"/>
    <w:rsid w:val="00F41034"/>
    <w:rsid w:val="00F42EF5"/>
    <w:rsid w:val="00F458EB"/>
    <w:rsid w:val="00F5074D"/>
    <w:rsid w:val="00F54CA5"/>
    <w:rsid w:val="00F54CD1"/>
    <w:rsid w:val="00F62C11"/>
    <w:rsid w:val="00F66283"/>
    <w:rsid w:val="00F67B3C"/>
    <w:rsid w:val="00F75DD0"/>
    <w:rsid w:val="00F7752B"/>
    <w:rsid w:val="00F77F4B"/>
    <w:rsid w:val="00F82C5D"/>
    <w:rsid w:val="00F8316A"/>
    <w:rsid w:val="00F95ABC"/>
    <w:rsid w:val="00FA40FD"/>
    <w:rsid w:val="00FB1E5A"/>
    <w:rsid w:val="00FB3EE0"/>
    <w:rsid w:val="00FB435E"/>
    <w:rsid w:val="00FB733D"/>
    <w:rsid w:val="00FB76E6"/>
    <w:rsid w:val="00FB76F6"/>
    <w:rsid w:val="00FB7A2F"/>
    <w:rsid w:val="00FC0EBA"/>
    <w:rsid w:val="00FC1926"/>
    <w:rsid w:val="00FC1C4C"/>
    <w:rsid w:val="00FC3EF5"/>
    <w:rsid w:val="00FC6200"/>
    <w:rsid w:val="00FC6E65"/>
    <w:rsid w:val="00FD5C31"/>
    <w:rsid w:val="00FD7DD0"/>
    <w:rsid w:val="00FF07F9"/>
    <w:rsid w:val="00FF2632"/>
    <w:rsid w:val="00FF7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F48B24"/>
  <w15:chartTrackingRefBased/>
  <w15:docId w15:val="{0F5C8FA7-7328-4905-8409-6B20678F3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21E0"/>
    <w:pPr>
      <w:jc w:val="both"/>
    </w:pPr>
  </w:style>
  <w:style w:type="paragraph" w:styleId="Ttulo1">
    <w:name w:val="heading 1"/>
    <w:basedOn w:val="Normal"/>
    <w:next w:val="Normal"/>
    <w:link w:val="Ttulo1Carter"/>
    <w:uiPriority w:val="9"/>
    <w:qFormat/>
    <w:rsid w:val="00312583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Ttulo2">
    <w:name w:val="heading 2"/>
    <w:basedOn w:val="Normal"/>
    <w:link w:val="Ttulo2Carter"/>
    <w:uiPriority w:val="9"/>
    <w:qFormat/>
    <w:rsid w:val="00312583"/>
    <w:pPr>
      <w:spacing w:beforeAutospacing="1" w:after="0" w:afterAutospacing="1" w:line="240" w:lineRule="auto"/>
      <w:jc w:val="center"/>
      <w:outlineLvl w:val="1"/>
    </w:pPr>
    <w:rPr>
      <w:rFonts w:ascii="Calibri" w:eastAsia="Times New Roman" w:hAnsi="Calibri" w:cs="Times New Roman"/>
      <w:b/>
      <w:bCs/>
      <w:color w:val="2F5496" w:themeColor="accent1" w:themeShade="BF"/>
      <w:sz w:val="24"/>
      <w:szCs w:val="36"/>
      <w:lang w:eastAsia="sv-SE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arter">
    <w:name w:val="Título 2 Caráter"/>
    <w:basedOn w:val="Tipodeletrapredefinidodopargrafo"/>
    <w:link w:val="Ttulo2"/>
    <w:uiPriority w:val="9"/>
    <w:rsid w:val="00312583"/>
    <w:rPr>
      <w:rFonts w:ascii="Calibri" w:eastAsia="Times New Roman" w:hAnsi="Calibri" w:cs="Times New Roman"/>
      <w:b/>
      <w:bCs/>
      <w:color w:val="2F5496" w:themeColor="accent1" w:themeShade="BF"/>
      <w:sz w:val="24"/>
      <w:szCs w:val="36"/>
      <w:lang w:eastAsia="sv-SE"/>
    </w:rPr>
  </w:style>
  <w:style w:type="paragraph" w:customStyle="1" w:styleId="text-lead">
    <w:name w:val="text-lead"/>
    <w:basedOn w:val="Normal"/>
    <w:rsid w:val="000E2C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NormalWeb">
    <w:name w:val="Normal (Web)"/>
    <w:basedOn w:val="Normal"/>
    <w:uiPriority w:val="99"/>
    <w:semiHidden/>
    <w:unhideWhenUsed/>
    <w:rsid w:val="000E2C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styleId="Forte">
    <w:name w:val="Strong"/>
    <w:basedOn w:val="Tipodeletrapredefinidodopargrafo"/>
    <w:uiPriority w:val="22"/>
    <w:qFormat/>
    <w:rsid w:val="000E2CC0"/>
    <w:rPr>
      <w:b/>
      <w:bCs/>
    </w:rPr>
  </w:style>
  <w:style w:type="paragraph" w:styleId="PargrafodaLista">
    <w:name w:val="List Paragraph"/>
    <w:basedOn w:val="Normal"/>
    <w:uiPriority w:val="34"/>
    <w:qFormat/>
    <w:rsid w:val="009215F5"/>
    <w:pPr>
      <w:ind w:left="720"/>
      <w:contextualSpacing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C90544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C90544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C90544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C90544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C90544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C90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C90544"/>
    <w:rPr>
      <w:rFonts w:ascii="Segoe UI" w:hAnsi="Segoe UI" w:cs="Segoe UI"/>
      <w:sz w:val="18"/>
      <w:szCs w:val="18"/>
    </w:rPr>
  </w:style>
  <w:style w:type="paragraph" w:styleId="Reviso">
    <w:name w:val="Revision"/>
    <w:hidden/>
    <w:uiPriority w:val="99"/>
    <w:semiHidden/>
    <w:rsid w:val="00D375A3"/>
    <w:pPr>
      <w:spacing w:after="0" w:line="240" w:lineRule="auto"/>
    </w:pPr>
  </w:style>
  <w:style w:type="character" w:styleId="Hiperligao">
    <w:name w:val="Hyperlink"/>
    <w:basedOn w:val="Tipodeletrapredefinidodopargrafo"/>
    <w:unhideWhenUsed/>
    <w:rsid w:val="00AA1DA2"/>
    <w:rPr>
      <w:color w:val="0000FF"/>
      <w:u w:val="single"/>
    </w:rPr>
  </w:style>
  <w:style w:type="paragraph" w:customStyle="1" w:styleId="pf0">
    <w:name w:val="pf0"/>
    <w:basedOn w:val="Normal"/>
    <w:rsid w:val="001E60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customStyle="1" w:styleId="cf01">
    <w:name w:val="cf01"/>
    <w:basedOn w:val="Tipodeletrapredefinidodopargrafo"/>
    <w:rsid w:val="001E60B3"/>
    <w:rPr>
      <w:rFonts w:ascii="Segoe UI" w:hAnsi="Segoe UI" w:cs="Segoe UI" w:hint="default"/>
      <w:sz w:val="18"/>
      <w:szCs w:val="18"/>
    </w:rPr>
  </w:style>
  <w:style w:type="paragraph" w:customStyle="1" w:styleId="pf1">
    <w:name w:val="pf1"/>
    <w:basedOn w:val="Normal"/>
    <w:rsid w:val="001E60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customStyle="1" w:styleId="NichtaufgelsteErwhnung1">
    <w:name w:val="Nicht aufgelöste Erwähnung1"/>
    <w:basedOn w:val="Tipodeletrapredefinidodopargrafo"/>
    <w:uiPriority w:val="99"/>
    <w:semiHidden/>
    <w:unhideWhenUsed/>
    <w:rsid w:val="0085358E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uiPriority w:val="99"/>
    <w:unhideWhenUsed/>
    <w:rsid w:val="00B358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3583F"/>
  </w:style>
  <w:style w:type="paragraph" w:styleId="Rodap">
    <w:name w:val="footer"/>
    <w:basedOn w:val="Normal"/>
    <w:link w:val="RodapCarter"/>
    <w:uiPriority w:val="99"/>
    <w:unhideWhenUsed/>
    <w:rsid w:val="00B358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3583F"/>
  </w:style>
  <w:style w:type="character" w:customStyle="1" w:styleId="Olstomnmnande1">
    <w:name w:val="Olöst omnämnande1"/>
    <w:basedOn w:val="Tipodeletrapredefinidodopargrafo"/>
    <w:uiPriority w:val="99"/>
    <w:semiHidden/>
    <w:unhideWhenUsed/>
    <w:rsid w:val="003F6FBC"/>
    <w:rPr>
      <w:color w:val="605E5C"/>
      <w:shd w:val="clear" w:color="auto" w:fill="E1DFDD"/>
    </w:rPr>
  </w:style>
  <w:style w:type="character" w:customStyle="1" w:styleId="Olstomnmnande2">
    <w:name w:val="Olöst omnämnande2"/>
    <w:basedOn w:val="Tipodeletrapredefinidodopargrafo"/>
    <w:uiPriority w:val="99"/>
    <w:semiHidden/>
    <w:unhideWhenUsed/>
    <w:rsid w:val="00F62C11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682576"/>
    <w:rPr>
      <w:color w:val="954F72" w:themeColor="followedHyperlink"/>
      <w:u w:val="single"/>
    </w:rPr>
  </w:style>
  <w:style w:type="paragraph" w:customStyle="1" w:styleId="Default">
    <w:name w:val="Default"/>
    <w:rsid w:val="00655B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312583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table" w:styleId="TabelacomGrelha">
    <w:name w:val="Table Grid"/>
    <w:basedOn w:val="Tabelanormal"/>
    <w:uiPriority w:val="39"/>
    <w:rsid w:val="00C754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NoResolvida">
    <w:name w:val="Unresolved Mention"/>
    <w:basedOn w:val="Tipodeletrapredefinidodopargrafo"/>
    <w:uiPriority w:val="99"/>
    <w:semiHidden/>
    <w:unhideWhenUsed/>
    <w:rsid w:val="00AC0F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92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037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398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5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6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4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460E532E37F42428E7D4D61E5557471" ma:contentTypeVersion="15" ma:contentTypeDescription="Criar um novo documento." ma:contentTypeScope="" ma:versionID="894af274eeabb1d226a5362c9189a4c8">
  <xsd:schema xmlns:xsd="http://www.w3.org/2001/XMLSchema" xmlns:xs="http://www.w3.org/2001/XMLSchema" xmlns:p="http://schemas.microsoft.com/office/2006/metadata/properties" xmlns:ns3="49bbc953-4bd4-40ff-8668-99e2ccdf08f8" xmlns:ns4="a7ad073f-10dc-476c-b30f-88b86be6927d" targetNamespace="http://schemas.microsoft.com/office/2006/metadata/properties" ma:root="true" ma:fieldsID="445fed7a66fef356dbdafd517cf6a363" ns3:_="" ns4:_="">
    <xsd:import namespace="49bbc953-4bd4-40ff-8668-99e2ccdf08f8"/>
    <xsd:import namespace="a7ad073f-10dc-476c-b30f-88b86be6927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bbc953-4bd4-40ff-8668-99e2ccdf08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Sugestão de Partilh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d073f-10dc-476c-b30f-88b86be692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7ad073f-10dc-476c-b30f-88b86be6927d" xsi:nil="true"/>
  </documentManagement>
</p:properties>
</file>

<file path=customXml/itemProps1.xml><?xml version="1.0" encoding="utf-8"?>
<ds:datastoreItem xmlns:ds="http://schemas.openxmlformats.org/officeDocument/2006/customXml" ds:itemID="{E4B6BA2C-EDDB-4AF5-8583-A850D12A9D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FBF1D2-CB72-4519-A9FF-D27001D64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EAD176-83FF-45EB-A1D0-A9F2F7D88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bbc953-4bd4-40ff-8668-99e2ccdf08f8"/>
    <ds:schemaRef ds:uri="a7ad073f-10dc-476c-b30f-88b86be692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9EE64F7-6039-47B1-8109-7FAE78A533B1}">
  <ds:schemaRefs>
    <ds:schemaRef ds:uri="http://schemas.microsoft.com/office/2006/metadata/properties"/>
    <ds:schemaRef ds:uri="http://schemas.microsoft.com/office/infopath/2007/PartnerControls"/>
    <ds:schemaRef ds:uri="a7ad073f-10dc-476c-b30f-88b86be6927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61</Words>
  <Characters>1953</Characters>
  <Application>Microsoft Office Word</Application>
  <DocSecurity>0</DocSecurity>
  <Lines>16</Lines>
  <Paragraphs>4</Paragraphs>
  <ScaleCrop>false</ScaleCrop>
  <HeadingPairs>
    <vt:vector size="8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Lunds universitet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ba Vaziri-Sani</dc:creator>
  <cp:keywords/>
  <dc:description/>
  <cp:lastModifiedBy>Lisa Dequech</cp:lastModifiedBy>
  <cp:revision>3</cp:revision>
  <cp:lastPrinted>2022-11-25T07:30:00Z</cp:lastPrinted>
  <dcterms:created xsi:type="dcterms:W3CDTF">2022-12-21T12:27:00Z</dcterms:created>
  <dcterms:modified xsi:type="dcterms:W3CDTF">2022-12-21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7c777ffee523d19a7d5058cb232d214e35d29bbc7878481aad319a90bcfef9</vt:lpwstr>
  </property>
  <property fmtid="{D5CDD505-2E9C-101B-9397-08002B2CF9AE}" pid="3" name="ContentTypeId">
    <vt:lpwstr>0x010100F460E532E37F42428E7D4D61E5557471</vt:lpwstr>
  </property>
</Properties>
</file>